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84EC193" w14:textId="77777777" w:rsidR="00246F72" w:rsidRDefault="00246F72" w:rsidP="00950F28">
      <w:pPr>
        <w:contextualSpacing/>
        <w:rPr>
          <w:rFonts w:ascii="Arial" w:hAnsi="Arial" w:cs="Arial"/>
          <w:b/>
          <w:bCs/>
          <w:sz w:val="24"/>
          <w:szCs w:val="24"/>
          <w:lang w:val="sr-Latn-RS"/>
        </w:rPr>
      </w:pPr>
    </w:p>
    <w:p w14:paraId="0321E9E2" w14:textId="69817CEC" w:rsidR="009E25D7" w:rsidRPr="009E25D7" w:rsidRDefault="00783FF2" w:rsidP="009E25D7">
      <w:pPr>
        <w:shd w:val="clear" w:color="auto" w:fill="FFFFFF"/>
        <w:spacing w:after="0" w:line="240" w:lineRule="auto"/>
        <w:jc w:val="center"/>
        <w:rPr>
          <w:rFonts w:ascii="Arial" w:eastAsia="Calibri" w:hAnsi="Arial" w:cs="Arial"/>
          <w:b/>
          <w:noProof/>
          <w:sz w:val="28"/>
          <w:szCs w:val="28"/>
          <w:lang w:val="sr-Latn-RS"/>
        </w:rPr>
      </w:pPr>
      <w:r>
        <w:rPr>
          <w:rFonts w:ascii="Arial" w:eastAsia="Calibri" w:hAnsi="Arial" w:cs="Arial"/>
          <w:b/>
          <w:noProof/>
          <w:sz w:val="28"/>
          <w:szCs w:val="28"/>
          <w:lang w:val="sr-Latn-RS"/>
        </w:rPr>
        <w:t xml:space="preserve">Otvoren </w:t>
      </w:r>
      <w:r w:rsidR="00541238">
        <w:rPr>
          <w:rFonts w:ascii="Arial" w:eastAsia="Calibri" w:hAnsi="Arial" w:cs="Arial"/>
          <w:b/>
          <w:noProof/>
          <w:sz w:val="28"/>
          <w:szCs w:val="28"/>
          <w:lang w:val="sr-Latn-RS"/>
        </w:rPr>
        <w:t xml:space="preserve">10. </w:t>
      </w:r>
      <w:r w:rsidR="00635DE9">
        <w:rPr>
          <w:rFonts w:ascii="Arial" w:eastAsia="Calibri" w:hAnsi="Arial" w:cs="Arial"/>
          <w:b/>
          <w:noProof/>
          <w:sz w:val="28"/>
          <w:szCs w:val="28"/>
          <w:lang w:val="sr-Latn-RS"/>
        </w:rPr>
        <w:t>konkurs za Sakura stipendije</w:t>
      </w:r>
    </w:p>
    <w:p w14:paraId="47162C76" w14:textId="77777777" w:rsidR="009E25D7" w:rsidRPr="009E25D7" w:rsidRDefault="009E25D7" w:rsidP="009E25D7">
      <w:pPr>
        <w:shd w:val="clear" w:color="auto" w:fill="FFFFFF"/>
        <w:spacing w:after="0" w:line="240" w:lineRule="auto"/>
        <w:jc w:val="center"/>
        <w:rPr>
          <w:rFonts w:ascii="Georgia" w:eastAsia="Calibri" w:hAnsi="Georgia" w:cs="Tahoma"/>
          <w:noProof/>
          <w:sz w:val="28"/>
          <w:szCs w:val="28"/>
          <w:lang w:val="sr-Latn-RS"/>
        </w:rPr>
      </w:pPr>
    </w:p>
    <w:p w14:paraId="38B48EE6" w14:textId="178FEE46" w:rsidR="009E25D7" w:rsidRPr="009E25D7" w:rsidRDefault="00541238" w:rsidP="009E25D7">
      <w:pPr>
        <w:shd w:val="clear" w:color="auto" w:fill="FFFFFF"/>
        <w:spacing w:after="0" w:line="240" w:lineRule="auto"/>
        <w:jc w:val="center"/>
        <w:rPr>
          <w:rFonts w:ascii="Arial" w:eastAsia="Calibri" w:hAnsi="Arial" w:cs="Arial"/>
          <w:iCs/>
          <w:noProof/>
          <w:sz w:val="24"/>
          <w:szCs w:val="28"/>
          <w:lang w:val="sr-Latn-RS"/>
        </w:rPr>
      </w:pPr>
      <w:r>
        <w:rPr>
          <w:rFonts w:ascii="Arial" w:eastAsia="Calibri" w:hAnsi="Arial" w:cs="Arial"/>
          <w:iCs/>
          <w:noProof/>
          <w:sz w:val="24"/>
          <w:szCs w:val="28"/>
          <w:lang w:val="sr-Latn-RS"/>
        </w:rPr>
        <w:t>Jubilarnim d</w:t>
      </w:r>
      <w:r w:rsidR="001408A5">
        <w:rPr>
          <w:rFonts w:ascii="Arial" w:eastAsia="Calibri" w:hAnsi="Arial" w:cs="Arial"/>
          <w:iCs/>
          <w:noProof/>
          <w:sz w:val="24"/>
          <w:szCs w:val="28"/>
          <w:lang w:val="sr-Latn-RS"/>
        </w:rPr>
        <w:t>obitnici</w:t>
      </w:r>
      <w:r w:rsidR="0001011B">
        <w:rPr>
          <w:rFonts w:ascii="Arial" w:eastAsia="Calibri" w:hAnsi="Arial" w:cs="Arial"/>
          <w:iCs/>
          <w:noProof/>
          <w:sz w:val="24"/>
          <w:szCs w:val="28"/>
          <w:lang w:val="sr-Latn-RS"/>
        </w:rPr>
        <w:t>ma</w:t>
      </w:r>
      <w:r w:rsidR="005D5531">
        <w:rPr>
          <w:rFonts w:ascii="Arial" w:eastAsia="Calibri" w:hAnsi="Arial" w:cs="Arial"/>
          <w:iCs/>
          <w:noProof/>
          <w:sz w:val="24"/>
          <w:szCs w:val="28"/>
          <w:lang w:val="sr-Latn-RS"/>
        </w:rPr>
        <w:t xml:space="preserve"> </w:t>
      </w:r>
      <w:r w:rsidR="001408A5">
        <w:rPr>
          <w:rFonts w:ascii="Arial" w:eastAsia="Calibri" w:hAnsi="Arial" w:cs="Arial"/>
          <w:iCs/>
          <w:noProof/>
          <w:sz w:val="24"/>
          <w:szCs w:val="28"/>
          <w:lang w:val="sr-Latn-RS"/>
        </w:rPr>
        <w:t>prilika za istraživanje u Japanu</w:t>
      </w:r>
    </w:p>
    <w:p w14:paraId="01DAEAD8" w14:textId="77777777" w:rsidR="009E25D7" w:rsidRPr="009E25D7" w:rsidRDefault="009E25D7" w:rsidP="009E25D7">
      <w:pPr>
        <w:shd w:val="clear" w:color="auto" w:fill="FFFFFF"/>
        <w:spacing w:after="0" w:line="240" w:lineRule="auto"/>
        <w:jc w:val="center"/>
        <w:rPr>
          <w:rFonts w:ascii="Arial" w:eastAsia="Calibri" w:hAnsi="Arial" w:cs="Arial"/>
          <w:iCs/>
          <w:noProof/>
          <w:sz w:val="24"/>
          <w:szCs w:val="28"/>
          <w:lang w:val="sr-Latn-RS"/>
        </w:rPr>
      </w:pPr>
    </w:p>
    <w:p w14:paraId="4670196A" w14:textId="77777777" w:rsidR="009E25D7" w:rsidRPr="009E25D7" w:rsidRDefault="009E25D7" w:rsidP="009E25D7">
      <w:pPr>
        <w:shd w:val="clear" w:color="auto" w:fill="FFFFFF"/>
        <w:spacing w:after="0" w:line="240" w:lineRule="auto"/>
        <w:jc w:val="center"/>
        <w:rPr>
          <w:rFonts w:ascii="Georgia" w:eastAsia="Calibri" w:hAnsi="Georgia" w:cs="Tahoma"/>
          <w:noProof/>
          <w:sz w:val="28"/>
          <w:szCs w:val="28"/>
          <w:lang w:val="sr-Latn-RS"/>
        </w:rPr>
      </w:pPr>
    </w:p>
    <w:p w14:paraId="558BD325" w14:textId="238F3A58" w:rsidR="009E25D7" w:rsidRPr="009E25D7" w:rsidRDefault="009E25D7" w:rsidP="009E25D7">
      <w:pPr>
        <w:shd w:val="clear" w:color="auto" w:fill="FFFFFF"/>
        <w:spacing w:after="0" w:line="240" w:lineRule="auto"/>
        <w:jc w:val="both"/>
        <w:rPr>
          <w:rFonts w:ascii="Arial" w:eastAsia="Calibri" w:hAnsi="Arial" w:cs="Arial"/>
          <w:noProof/>
          <w:lang w:val="sr-Latn-RS"/>
        </w:rPr>
      </w:pPr>
      <w:r w:rsidRPr="009E25D7">
        <w:rPr>
          <w:rFonts w:ascii="Arial" w:eastAsia="Calibri" w:hAnsi="Arial" w:cs="Arial"/>
          <w:b/>
          <w:noProof/>
          <w:lang w:val="sr-Latn-RS"/>
        </w:rPr>
        <w:t xml:space="preserve">Beograd, </w:t>
      </w:r>
      <w:r w:rsidRPr="009E25D7">
        <w:rPr>
          <w:rFonts w:ascii="Arial" w:eastAsia="Calibri" w:hAnsi="Arial" w:cs="Arial"/>
          <w:b/>
          <w:noProof/>
          <w:color w:val="000000"/>
          <w:lang w:val="sr-Latn-RS"/>
        </w:rPr>
        <w:t>2</w:t>
      </w:r>
      <w:r w:rsidR="00025E12">
        <w:rPr>
          <w:rFonts w:ascii="Arial" w:eastAsia="Calibri" w:hAnsi="Arial" w:cs="Arial"/>
          <w:b/>
          <w:noProof/>
          <w:color w:val="000000"/>
          <w:lang w:val="sr-Latn-RS"/>
        </w:rPr>
        <w:t>4</w:t>
      </w:r>
      <w:r w:rsidRPr="009E25D7">
        <w:rPr>
          <w:rFonts w:ascii="Arial" w:eastAsia="Calibri" w:hAnsi="Arial" w:cs="Arial"/>
          <w:b/>
          <w:noProof/>
          <w:color w:val="000000"/>
          <w:lang w:val="sr-Latn-RS"/>
        </w:rPr>
        <w:t xml:space="preserve">. </w:t>
      </w:r>
      <w:r w:rsidRPr="009E25D7">
        <w:rPr>
          <w:rFonts w:ascii="Arial" w:eastAsia="Calibri" w:hAnsi="Arial" w:cs="Arial"/>
          <w:b/>
          <w:noProof/>
          <w:lang w:val="sr-Latn-RS"/>
        </w:rPr>
        <w:t>mart 202</w:t>
      </w:r>
      <w:r w:rsidR="00A022B7">
        <w:rPr>
          <w:rFonts w:ascii="Arial" w:eastAsia="Calibri" w:hAnsi="Arial" w:cs="Arial"/>
          <w:b/>
          <w:noProof/>
          <w:lang w:val="sr-Latn-RS"/>
        </w:rPr>
        <w:t>1</w:t>
      </w:r>
      <w:r w:rsidRPr="009E25D7">
        <w:rPr>
          <w:rFonts w:ascii="Arial" w:eastAsia="Calibri" w:hAnsi="Arial" w:cs="Arial"/>
          <w:b/>
          <w:noProof/>
          <w:lang w:val="sr-Latn-RS"/>
        </w:rPr>
        <w:t>. godine</w:t>
      </w:r>
      <w:r w:rsidRPr="009E25D7">
        <w:rPr>
          <w:rFonts w:ascii="Arial" w:eastAsia="Calibri" w:hAnsi="Arial" w:cs="Arial"/>
          <w:noProof/>
          <w:lang w:val="sr-Latn-RS"/>
        </w:rPr>
        <w:t xml:space="preserve"> – Desetu godinu zaredom</w:t>
      </w:r>
      <w:r w:rsidR="0001011B">
        <w:rPr>
          <w:rFonts w:ascii="Arial" w:eastAsia="Calibri" w:hAnsi="Arial" w:cs="Arial"/>
          <w:noProof/>
          <w:lang w:val="sr-Latn-RS"/>
        </w:rPr>
        <w:t xml:space="preserve"> </w:t>
      </w:r>
      <w:r w:rsidRPr="009E25D7">
        <w:rPr>
          <w:rFonts w:ascii="Arial" w:eastAsia="Calibri" w:hAnsi="Arial" w:cs="Arial"/>
          <w:noProof/>
          <w:lang w:val="sr-Latn-RS"/>
        </w:rPr>
        <w:t>kompanija Japan Tobacco International</w:t>
      </w:r>
      <w:r w:rsidR="0001011B">
        <w:rPr>
          <w:rFonts w:ascii="Arial" w:eastAsia="Calibri" w:hAnsi="Arial" w:cs="Arial"/>
          <w:noProof/>
          <w:lang w:val="sr-Latn-RS"/>
        </w:rPr>
        <w:t xml:space="preserve"> </w:t>
      </w:r>
      <w:r w:rsidR="008771B1">
        <w:rPr>
          <w:rFonts w:ascii="Arial" w:eastAsia="Calibri" w:hAnsi="Arial" w:cs="Arial"/>
          <w:noProof/>
          <w:lang w:val="sr-Latn-RS"/>
        </w:rPr>
        <w:t xml:space="preserve">(JTI) </w:t>
      </w:r>
      <w:r w:rsidRPr="009E25D7">
        <w:rPr>
          <w:rFonts w:ascii="Arial" w:eastAsia="Calibri" w:hAnsi="Arial" w:cs="Arial"/>
          <w:noProof/>
          <w:lang w:val="sr-Latn-RS"/>
        </w:rPr>
        <w:t>u saradnji sa Ambasadom Japana, objavljuje konkurs za Sakura stipendije namenjene radoznalim i ambicioznim studentima i istraživačima širom Srbije, čija su interesovanja usmerena na Japan i japansku kulturu</w:t>
      </w:r>
      <w:r w:rsidR="00B75AF5">
        <w:rPr>
          <w:rFonts w:ascii="Arial" w:eastAsia="Calibri" w:hAnsi="Arial" w:cs="Arial"/>
          <w:noProof/>
          <w:lang w:val="sr-Latn-RS"/>
        </w:rPr>
        <w:t>, kao i</w:t>
      </w:r>
      <w:r w:rsidR="00B80CE4">
        <w:rPr>
          <w:rFonts w:ascii="Arial" w:eastAsia="Calibri" w:hAnsi="Arial" w:cs="Arial"/>
          <w:noProof/>
          <w:lang w:val="sr-Latn-RS"/>
        </w:rPr>
        <w:t xml:space="preserve"> na</w:t>
      </w:r>
      <w:r w:rsidR="00B75AF5">
        <w:rPr>
          <w:rFonts w:ascii="Arial" w:eastAsia="Calibri" w:hAnsi="Arial" w:cs="Arial"/>
          <w:noProof/>
          <w:lang w:val="sr-Latn-RS"/>
        </w:rPr>
        <w:t xml:space="preserve"> povezivanje dve zemlje</w:t>
      </w:r>
      <w:r w:rsidRPr="009E25D7">
        <w:rPr>
          <w:rFonts w:ascii="Arial" w:eastAsia="Calibri" w:hAnsi="Arial" w:cs="Arial"/>
          <w:noProof/>
          <w:lang w:val="sr-Latn-RS"/>
        </w:rPr>
        <w:t xml:space="preserve">. </w:t>
      </w:r>
    </w:p>
    <w:p w14:paraId="03695BA4" w14:textId="77777777" w:rsidR="009E25D7" w:rsidRPr="009E25D7" w:rsidRDefault="009E25D7" w:rsidP="009E25D7">
      <w:pPr>
        <w:shd w:val="clear" w:color="auto" w:fill="FFFFFF"/>
        <w:spacing w:after="0" w:line="240" w:lineRule="auto"/>
        <w:jc w:val="both"/>
        <w:rPr>
          <w:rFonts w:ascii="Arial" w:eastAsia="Calibri" w:hAnsi="Arial" w:cs="Arial"/>
          <w:noProof/>
          <w:lang w:val="sr-Latn-RS"/>
        </w:rPr>
      </w:pPr>
    </w:p>
    <w:p w14:paraId="650BDF4D" w14:textId="11B54620" w:rsidR="003E4DD7" w:rsidRDefault="009E25D7" w:rsidP="009E25D7">
      <w:pPr>
        <w:shd w:val="clear" w:color="auto" w:fill="FFFFFF"/>
        <w:spacing w:after="0" w:line="240" w:lineRule="auto"/>
        <w:jc w:val="both"/>
        <w:rPr>
          <w:rFonts w:ascii="Arial" w:eastAsia="Calibri" w:hAnsi="Arial" w:cs="Arial"/>
          <w:noProof/>
          <w:lang w:val="sr-Latn-RS"/>
        </w:rPr>
      </w:pPr>
      <w:r w:rsidRPr="009E25D7">
        <w:rPr>
          <w:rFonts w:ascii="Arial" w:eastAsia="Calibri" w:hAnsi="Arial" w:cs="Arial"/>
          <w:noProof/>
          <w:lang w:val="sr-Latn-RS"/>
        </w:rPr>
        <w:t xml:space="preserve">Povodom </w:t>
      </w:r>
      <w:r w:rsidR="00DA07D7">
        <w:rPr>
          <w:rFonts w:ascii="Arial" w:eastAsia="Calibri" w:hAnsi="Arial" w:cs="Arial"/>
          <w:noProof/>
          <w:lang w:val="sr-Latn-RS"/>
        </w:rPr>
        <w:t>jubilarnog</w:t>
      </w:r>
      <w:r w:rsidRPr="009E25D7">
        <w:rPr>
          <w:rFonts w:ascii="Arial" w:eastAsia="Calibri" w:hAnsi="Arial" w:cs="Arial"/>
          <w:noProof/>
          <w:lang w:val="sr-Latn-RS"/>
        </w:rPr>
        <w:t xml:space="preserve"> Sakura konkursa, dobitnici stipendije imaće jedinstvenu priliku da praktični de</w:t>
      </w:r>
      <w:r w:rsidR="00DA07D7">
        <w:rPr>
          <w:rFonts w:ascii="Arial" w:eastAsia="Calibri" w:hAnsi="Arial" w:cs="Arial"/>
          <w:noProof/>
          <w:lang w:val="sr-Latn-RS"/>
        </w:rPr>
        <w:t>o svojih istraživačkih radova</w:t>
      </w:r>
      <w:r w:rsidRPr="009E25D7">
        <w:rPr>
          <w:rFonts w:ascii="Arial" w:eastAsia="Calibri" w:hAnsi="Arial" w:cs="Arial"/>
          <w:noProof/>
          <w:lang w:val="sr-Latn-RS"/>
        </w:rPr>
        <w:t xml:space="preserve"> </w:t>
      </w:r>
      <w:r w:rsidR="00DA07D7">
        <w:rPr>
          <w:rFonts w:ascii="Arial" w:eastAsia="Calibri" w:hAnsi="Arial" w:cs="Arial"/>
          <w:noProof/>
          <w:lang w:val="sr-Latn-RS"/>
        </w:rPr>
        <w:t>obave</w:t>
      </w:r>
      <w:r w:rsidRPr="009E25D7">
        <w:rPr>
          <w:rFonts w:ascii="Arial" w:eastAsia="Calibri" w:hAnsi="Arial" w:cs="Arial"/>
          <w:noProof/>
          <w:lang w:val="sr-Latn-RS"/>
        </w:rPr>
        <w:t xml:space="preserve"> u Japanu. Kompanija Japan Tobacco International, koja će finansirati put u Japan, na ovaj način želi da mladim studentima i istraživačima pruži nezaboravno iskustvo i omogući da, kroz svoje istraživanje, na najbolji način upoznaju i dožive Japan</w:t>
      </w:r>
      <w:r w:rsidR="001408A5">
        <w:rPr>
          <w:rFonts w:ascii="Arial" w:eastAsia="Calibri" w:hAnsi="Arial" w:cs="Arial"/>
          <w:noProof/>
          <w:lang w:val="sr-Latn-RS"/>
        </w:rPr>
        <w:t>.</w:t>
      </w:r>
      <w:r w:rsidR="00EE5D08">
        <w:rPr>
          <w:rFonts w:ascii="Arial" w:eastAsia="Calibri" w:hAnsi="Arial" w:cs="Arial"/>
          <w:noProof/>
          <w:lang w:val="sr-Latn-RS"/>
        </w:rPr>
        <w:t xml:space="preserve"> S obzirom na pandemiju korona virusa, p</w:t>
      </w:r>
      <w:r w:rsidR="00EE5D08" w:rsidRPr="00EE5D08">
        <w:rPr>
          <w:rFonts w:ascii="Arial" w:eastAsia="Calibri" w:hAnsi="Arial" w:cs="Arial"/>
          <w:noProof/>
          <w:lang w:val="sr-Latn-RS"/>
        </w:rPr>
        <w:t>ut u Japan biće realizovan kad epidemiološka situacija u obe zemlje to dozvoli.</w:t>
      </w:r>
    </w:p>
    <w:p w14:paraId="1F5ECFB8" w14:textId="77777777" w:rsidR="00DA07D7" w:rsidRPr="009E25D7" w:rsidRDefault="00DA07D7" w:rsidP="009E25D7">
      <w:pPr>
        <w:shd w:val="clear" w:color="auto" w:fill="FFFFFF"/>
        <w:spacing w:after="0" w:line="240" w:lineRule="auto"/>
        <w:jc w:val="both"/>
        <w:rPr>
          <w:rFonts w:ascii="Arial" w:eastAsia="Calibri" w:hAnsi="Arial" w:cs="Arial"/>
          <w:noProof/>
          <w:lang w:val="sr-Latn-RS"/>
        </w:rPr>
      </w:pPr>
    </w:p>
    <w:p w14:paraId="07668F47" w14:textId="29078436" w:rsidR="00DA07D7" w:rsidRPr="009E25D7" w:rsidRDefault="00DA07D7" w:rsidP="00DA07D7">
      <w:pPr>
        <w:shd w:val="clear" w:color="auto" w:fill="FFFFFF"/>
        <w:spacing w:after="0" w:line="240" w:lineRule="auto"/>
        <w:jc w:val="both"/>
        <w:rPr>
          <w:rFonts w:ascii="Arial" w:eastAsia="Calibri" w:hAnsi="Arial" w:cs="Arial"/>
          <w:noProof/>
          <w:lang w:val="sr-Latn-RS"/>
        </w:rPr>
      </w:pPr>
      <w:r w:rsidRPr="009E25D7">
        <w:rPr>
          <w:rFonts w:ascii="Arial" w:eastAsia="Calibri" w:hAnsi="Arial" w:cs="Arial"/>
          <w:noProof/>
          <w:lang w:val="sr-Latn-RS"/>
        </w:rPr>
        <w:t>Sakura stipendijom biće nagrađeni najbolji i najkreativniji istraživački radovi na različite teme u vezi sa Japanom, a iz oblasti - društvenih i humanističkih nauka (ekonomije, prava, političkih nauka, filozofije, japanskog jezika i književnosti), kulture i umetnosti i Kaizen menadžmenta.</w:t>
      </w:r>
    </w:p>
    <w:p w14:paraId="57E0FB50" w14:textId="77777777" w:rsidR="00DA07D7" w:rsidRPr="009E25D7" w:rsidRDefault="00DA07D7" w:rsidP="009E25D7">
      <w:pPr>
        <w:suppressAutoHyphens/>
        <w:spacing w:after="0" w:line="240" w:lineRule="auto"/>
        <w:jc w:val="both"/>
        <w:rPr>
          <w:rFonts w:ascii="Arial" w:eastAsia="MS Mincho" w:hAnsi="Arial" w:cs="Arial"/>
          <w:noProof/>
          <w:lang w:val="sr-Latn-RS"/>
        </w:rPr>
      </w:pPr>
    </w:p>
    <w:p w14:paraId="2FD6265C" w14:textId="3BA03B06" w:rsidR="009E25D7" w:rsidRPr="009E25D7" w:rsidRDefault="009E25D7" w:rsidP="009E25D7">
      <w:pPr>
        <w:shd w:val="clear" w:color="auto" w:fill="FFFFFF"/>
        <w:spacing w:after="0" w:line="240" w:lineRule="auto"/>
        <w:jc w:val="both"/>
        <w:rPr>
          <w:rFonts w:ascii="Arial" w:eastAsia="Calibri" w:hAnsi="Arial" w:cs="Arial"/>
          <w:noProof/>
          <w:lang w:val="sr-Latn-RS"/>
        </w:rPr>
      </w:pPr>
      <w:r w:rsidRPr="009E25D7">
        <w:rPr>
          <w:rFonts w:ascii="Arial" w:eastAsia="Calibri" w:hAnsi="Arial" w:cs="Arial"/>
          <w:noProof/>
          <w:lang w:val="sr-Latn-RS"/>
        </w:rPr>
        <w:t xml:space="preserve">Prijavljivanje na konkurs trajaće od </w:t>
      </w:r>
      <w:r w:rsidR="00BE5C29">
        <w:rPr>
          <w:rFonts w:ascii="Arial" w:eastAsia="Calibri" w:hAnsi="Arial" w:cs="Arial"/>
          <w:b/>
          <w:bCs/>
          <w:noProof/>
          <w:color w:val="000000"/>
          <w:lang w:val="sr-Latn-RS"/>
        </w:rPr>
        <w:t>2</w:t>
      </w:r>
      <w:r w:rsidR="00025E12">
        <w:rPr>
          <w:rFonts w:ascii="Arial" w:eastAsia="Calibri" w:hAnsi="Arial" w:cs="Arial"/>
          <w:b/>
          <w:bCs/>
          <w:noProof/>
          <w:color w:val="000000"/>
          <w:lang w:val="sr-Latn-RS"/>
        </w:rPr>
        <w:t>4</w:t>
      </w:r>
      <w:r w:rsidR="00BE5C29">
        <w:rPr>
          <w:rFonts w:ascii="Arial" w:eastAsia="Calibri" w:hAnsi="Arial" w:cs="Arial"/>
          <w:b/>
          <w:bCs/>
          <w:noProof/>
          <w:color w:val="000000"/>
          <w:lang w:val="sr-Latn-RS"/>
        </w:rPr>
        <w:t xml:space="preserve">. marta </w:t>
      </w:r>
      <w:r w:rsidRPr="009E25D7">
        <w:rPr>
          <w:rFonts w:ascii="Arial" w:eastAsia="Calibri" w:hAnsi="Arial" w:cs="Arial"/>
          <w:b/>
          <w:bCs/>
          <w:noProof/>
          <w:color w:val="000000"/>
          <w:lang w:val="sr-Latn-RS"/>
        </w:rPr>
        <w:t>2021.</w:t>
      </w:r>
      <w:r w:rsidRPr="009E25D7">
        <w:rPr>
          <w:rFonts w:ascii="Arial" w:eastAsia="Calibri" w:hAnsi="Arial" w:cs="Arial"/>
          <w:b/>
          <w:bCs/>
          <w:noProof/>
          <w:lang w:val="sr-Latn-RS"/>
        </w:rPr>
        <w:t xml:space="preserve"> do 30. aprila 2021</w:t>
      </w:r>
      <w:r w:rsidRPr="009E25D7">
        <w:rPr>
          <w:rFonts w:ascii="Arial" w:eastAsia="Calibri" w:hAnsi="Arial" w:cs="Arial"/>
          <w:noProof/>
          <w:lang w:val="sr-Latn-RS"/>
        </w:rPr>
        <w:t xml:space="preserve">, </w:t>
      </w:r>
      <w:r w:rsidR="00BE5C29">
        <w:rPr>
          <w:rFonts w:ascii="Arial" w:eastAsia="Calibri" w:hAnsi="Arial" w:cs="Arial"/>
          <w:noProof/>
          <w:lang w:val="sr-Latn-RS"/>
        </w:rPr>
        <w:t>dok</w:t>
      </w:r>
      <w:r w:rsidRPr="009E25D7">
        <w:rPr>
          <w:rFonts w:ascii="Arial" w:eastAsia="Calibri" w:hAnsi="Arial" w:cs="Arial"/>
          <w:noProof/>
          <w:lang w:val="sr-Latn-RS"/>
        </w:rPr>
        <w:t xml:space="preserve"> pravo učešća imaju svi </w:t>
      </w:r>
      <w:r w:rsidRPr="009E25D7">
        <w:rPr>
          <w:rFonts w:ascii="Arial" w:eastAsia="Calibri" w:hAnsi="Arial" w:cs="Arial"/>
          <w:b/>
          <w:bCs/>
          <w:noProof/>
          <w:lang w:val="sr-Latn-RS"/>
        </w:rPr>
        <w:t>studenti osnovnih i postdiplomskih studija</w:t>
      </w:r>
      <w:r w:rsidRPr="009E25D7">
        <w:rPr>
          <w:rFonts w:ascii="Arial" w:eastAsia="Calibri" w:hAnsi="Arial" w:cs="Arial"/>
          <w:noProof/>
          <w:lang w:val="sr-Latn-RS"/>
        </w:rPr>
        <w:t xml:space="preserve">, kao i </w:t>
      </w:r>
      <w:r w:rsidRPr="009E25D7">
        <w:rPr>
          <w:rFonts w:ascii="Arial" w:eastAsia="Calibri" w:hAnsi="Arial" w:cs="Arial"/>
          <w:b/>
          <w:bCs/>
          <w:noProof/>
          <w:lang w:val="sr-Latn-RS"/>
        </w:rPr>
        <w:t>istraživači</w:t>
      </w:r>
      <w:r w:rsidRPr="009E25D7">
        <w:rPr>
          <w:rFonts w:ascii="Arial" w:eastAsia="Calibri" w:hAnsi="Arial" w:cs="Arial"/>
          <w:noProof/>
          <w:lang w:val="sr-Latn-RS"/>
        </w:rPr>
        <w:t xml:space="preserve"> koji nisu zaposleni puno radno vreme.</w:t>
      </w:r>
    </w:p>
    <w:p w14:paraId="458A5144" w14:textId="77777777" w:rsidR="009E25D7" w:rsidRPr="009E25D7" w:rsidRDefault="009E25D7" w:rsidP="009E25D7">
      <w:pPr>
        <w:shd w:val="clear" w:color="auto" w:fill="FFFFFF"/>
        <w:spacing w:after="0" w:line="240" w:lineRule="auto"/>
        <w:jc w:val="both"/>
        <w:rPr>
          <w:rFonts w:ascii="Arial" w:eastAsia="Calibri" w:hAnsi="Arial" w:cs="Arial"/>
          <w:noProof/>
          <w:lang w:val="sr-Latn-RS"/>
        </w:rPr>
      </w:pPr>
    </w:p>
    <w:p w14:paraId="665C803B" w14:textId="06F98C22" w:rsidR="009E25D7" w:rsidRPr="009E25D7" w:rsidRDefault="00087045" w:rsidP="009E25D7">
      <w:pPr>
        <w:shd w:val="clear" w:color="auto" w:fill="FFFFFF"/>
        <w:spacing w:after="0" w:line="240" w:lineRule="auto"/>
        <w:jc w:val="both"/>
        <w:rPr>
          <w:rFonts w:ascii="Arial" w:eastAsia="Calibri" w:hAnsi="Arial" w:cs="Arial"/>
          <w:noProof/>
          <w:lang w:val="sr-Latn-RS"/>
        </w:rPr>
      </w:pPr>
      <w:r>
        <w:rPr>
          <w:rFonts w:ascii="Arial" w:eastAsia="Calibri" w:hAnsi="Arial" w:cs="Arial"/>
          <w:noProof/>
          <w:lang w:val="sr-Latn-RS"/>
        </w:rPr>
        <w:t xml:space="preserve">Za prijavu je potrebno </w:t>
      </w:r>
      <w:r w:rsidR="009E25D7" w:rsidRPr="009E25D7">
        <w:rPr>
          <w:rFonts w:ascii="Arial" w:eastAsia="Calibri" w:hAnsi="Arial" w:cs="Arial"/>
          <w:b/>
          <w:bCs/>
          <w:noProof/>
          <w:lang w:val="sr-Latn-RS"/>
        </w:rPr>
        <w:t>popun</w:t>
      </w:r>
      <w:r>
        <w:rPr>
          <w:rFonts w:ascii="Arial" w:eastAsia="Calibri" w:hAnsi="Arial" w:cs="Arial"/>
          <w:b/>
          <w:bCs/>
          <w:noProof/>
          <w:lang w:val="sr-Latn-RS"/>
        </w:rPr>
        <w:t xml:space="preserve">iti </w:t>
      </w:r>
      <w:r w:rsidR="009E25D7" w:rsidRPr="009E25D7">
        <w:rPr>
          <w:rFonts w:ascii="Arial" w:eastAsia="Calibri" w:hAnsi="Arial" w:cs="Arial"/>
          <w:b/>
          <w:bCs/>
          <w:noProof/>
          <w:lang w:val="sr-Latn-RS"/>
        </w:rPr>
        <w:t>obra</w:t>
      </w:r>
      <w:r>
        <w:rPr>
          <w:rFonts w:ascii="Arial" w:eastAsia="Calibri" w:hAnsi="Arial" w:cs="Arial"/>
          <w:b/>
          <w:bCs/>
          <w:noProof/>
          <w:lang w:val="sr-Latn-RS"/>
        </w:rPr>
        <w:t>zac</w:t>
      </w:r>
      <w:r w:rsidR="009E25D7" w:rsidRPr="009E25D7">
        <w:rPr>
          <w:rFonts w:ascii="Arial" w:eastAsia="Calibri" w:hAnsi="Arial" w:cs="Arial"/>
          <w:noProof/>
          <w:lang w:val="sr-Latn-RS"/>
        </w:rPr>
        <w:t xml:space="preserve"> na web stranici </w:t>
      </w:r>
      <w:hyperlink r:id="rId11" w:history="1">
        <w:r w:rsidR="009E25D7" w:rsidRPr="009E25D7">
          <w:rPr>
            <w:rFonts w:ascii="Arial" w:eastAsia="Calibri" w:hAnsi="Arial" w:cs="Arial"/>
            <w:noProof/>
            <w:color w:val="0000FF"/>
            <w:u w:val="single"/>
            <w:lang w:val="sr-Latn-RS"/>
          </w:rPr>
          <w:t>www.sakurastipendije.rs</w:t>
        </w:r>
      </w:hyperlink>
      <w:r w:rsidR="007C176B">
        <w:rPr>
          <w:rFonts w:ascii="Arial" w:eastAsia="Calibri" w:hAnsi="Arial" w:cs="Arial"/>
          <w:noProof/>
          <w:lang w:val="sr-Latn-RS"/>
        </w:rPr>
        <w:t xml:space="preserve">. Kandidati treba da </w:t>
      </w:r>
      <w:r w:rsidR="009E25D7" w:rsidRPr="009E25D7">
        <w:rPr>
          <w:rFonts w:ascii="Arial" w:eastAsia="Calibri" w:hAnsi="Arial" w:cs="Arial"/>
          <w:noProof/>
          <w:lang w:val="sr-Latn-RS"/>
        </w:rPr>
        <w:t xml:space="preserve">obrazlože ideju svog rada, očekivane rezultate istraživanja i svoju viziju budućih odnosa Srbije i Japana. </w:t>
      </w:r>
    </w:p>
    <w:p w14:paraId="05B0522C" w14:textId="77777777" w:rsidR="009E25D7" w:rsidRPr="009E25D7" w:rsidRDefault="009E25D7" w:rsidP="009E25D7">
      <w:pPr>
        <w:shd w:val="clear" w:color="auto" w:fill="FFFFFF"/>
        <w:spacing w:after="0" w:line="240" w:lineRule="auto"/>
        <w:jc w:val="both"/>
        <w:rPr>
          <w:rFonts w:ascii="Arial" w:eastAsia="Calibri" w:hAnsi="Arial" w:cs="Arial"/>
          <w:noProof/>
          <w:lang w:val="sr-Latn-RS"/>
        </w:rPr>
      </w:pPr>
    </w:p>
    <w:p w14:paraId="584D0354" w14:textId="500751C4" w:rsidR="009E25D7" w:rsidRDefault="009E25D7" w:rsidP="009E25D7">
      <w:pPr>
        <w:shd w:val="clear" w:color="auto" w:fill="FFFFFF"/>
        <w:spacing w:after="0" w:line="240" w:lineRule="auto"/>
        <w:jc w:val="both"/>
        <w:rPr>
          <w:rFonts w:ascii="Arial" w:eastAsia="MS Mincho" w:hAnsi="Arial" w:cs="Arial"/>
          <w:noProof/>
          <w:lang w:val="sr-Latn-RS"/>
        </w:rPr>
      </w:pPr>
      <w:r w:rsidRPr="009E25D7">
        <w:rPr>
          <w:rFonts w:ascii="Arial" w:eastAsia="MS Mincho" w:hAnsi="Arial" w:cs="Arial"/>
          <w:noProof/>
          <w:lang w:val="sr-Latn-RS"/>
        </w:rPr>
        <w:t>Sakura stipendija dobila je ime po japanskom drvetu trešnje koje je poznato kao simbol sreće i prosperiteta. JTI i Ambasada Japana veruju da će upravo talentovani istraživači i studenti, kao što su dobitnici Sakura stipendije, doneti prosperitet Srbiji i doprineti jačanju prijateljstva između dva naroda.</w:t>
      </w:r>
    </w:p>
    <w:p w14:paraId="43D89E66" w14:textId="77777777" w:rsidR="008A1E2D" w:rsidRDefault="008A1E2D" w:rsidP="009E25D7">
      <w:pPr>
        <w:shd w:val="clear" w:color="auto" w:fill="FFFFFF"/>
        <w:spacing w:after="0" w:line="240" w:lineRule="auto"/>
        <w:jc w:val="both"/>
        <w:rPr>
          <w:rFonts w:ascii="Arial" w:eastAsia="MS Mincho" w:hAnsi="Arial" w:cs="Arial"/>
          <w:noProof/>
          <w:lang w:val="sr-Latn-RS"/>
        </w:rPr>
      </w:pPr>
    </w:p>
    <w:p w14:paraId="0D1900EB" w14:textId="2D245B2F" w:rsidR="008A1E2D" w:rsidRPr="009E25D7" w:rsidRDefault="008A1E2D" w:rsidP="009E25D7">
      <w:pPr>
        <w:shd w:val="clear" w:color="auto" w:fill="FFFFFF"/>
        <w:spacing w:after="0" w:line="240" w:lineRule="auto"/>
        <w:jc w:val="both"/>
        <w:rPr>
          <w:rFonts w:ascii="Arial" w:eastAsia="MS Mincho" w:hAnsi="Arial" w:cs="Arial"/>
          <w:noProof/>
          <w:lang w:val="sr-Latn-RS"/>
        </w:rPr>
      </w:pPr>
    </w:p>
    <w:p w14:paraId="1D8580D7" w14:textId="77777777" w:rsidR="009E25D7" w:rsidRPr="009E25D7" w:rsidRDefault="009E25D7" w:rsidP="009E25D7">
      <w:pPr>
        <w:shd w:val="clear" w:color="auto" w:fill="FFFFFF"/>
        <w:spacing w:after="0" w:line="240" w:lineRule="auto"/>
        <w:jc w:val="both"/>
        <w:rPr>
          <w:rFonts w:ascii="Arial" w:eastAsia="MS Mincho" w:hAnsi="Arial" w:cs="Arial"/>
          <w:noProof/>
          <w:lang w:val="sr-Latn-RS"/>
        </w:rPr>
      </w:pPr>
    </w:p>
    <w:p w14:paraId="629105D5" w14:textId="77777777" w:rsidR="009E25D7" w:rsidRPr="009E25D7" w:rsidRDefault="009E25D7" w:rsidP="009E25D7">
      <w:pPr>
        <w:shd w:val="clear" w:color="auto" w:fill="FFFFFF"/>
        <w:spacing w:after="0" w:line="240" w:lineRule="auto"/>
        <w:jc w:val="both"/>
        <w:rPr>
          <w:rFonts w:ascii="Arial" w:eastAsia="Calibri" w:hAnsi="Arial" w:cs="Arial"/>
          <w:noProof/>
          <w:sz w:val="24"/>
          <w:szCs w:val="24"/>
          <w:lang w:val="sr-Latn-RS"/>
        </w:rPr>
      </w:pPr>
    </w:p>
    <w:p w14:paraId="29B46FF5" w14:textId="5204416D" w:rsidR="00950F28" w:rsidRPr="00246F72" w:rsidRDefault="002A2D18" w:rsidP="00950F28">
      <w:pPr>
        <w:contextualSpacing/>
        <w:rPr>
          <w:rFonts w:ascii="Arial" w:hAnsi="Arial" w:cs="Arial"/>
          <w:b/>
          <w:bCs/>
          <w:sz w:val="24"/>
          <w:szCs w:val="24"/>
          <w:lang w:val="sr-Latn-RS"/>
        </w:rPr>
      </w:pPr>
      <w:r w:rsidRPr="00246F72">
        <w:rPr>
          <w:rFonts w:ascii="Arial" w:hAnsi="Arial" w:cs="Arial"/>
          <w:noProof/>
          <w:sz w:val="4"/>
          <w:lang w:val="sr-Latn-RS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172B25DD" wp14:editId="6D585531">
                <wp:simplePos x="0" y="0"/>
                <wp:positionH relativeFrom="margin">
                  <wp:align>center</wp:align>
                </wp:positionH>
                <wp:positionV relativeFrom="margin">
                  <wp:align>top</wp:align>
                </wp:positionV>
                <wp:extent cx="5943600" cy="604520"/>
                <wp:effectExtent l="0" t="0" r="0" b="5080"/>
                <wp:wrapTopAndBottom/>
                <wp:docPr id="8" name="Group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43600" cy="604520"/>
                          <a:chOff x="0" y="0"/>
                          <a:chExt cx="5943600" cy="604520"/>
                        </a:xfrm>
                      </wpg:grpSpPr>
                      <pic:pic xmlns:pic="http://schemas.openxmlformats.org/drawingml/2006/picture">
                        <pic:nvPicPr>
                          <pic:cNvPr id="6" name="Picture 6"/>
                          <pic:cNvPicPr>
                            <a:picLocks noChangeAspect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60452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" name="Picture 5" descr="A close up of a logo&#10;&#10;Description generated with high confidence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310554" y="131884"/>
                            <a:ext cx="493395" cy="3683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 xmlns:arto="http://schemas.microsoft.com/office/word/2006/arto" xmlns:a14="http://schemas.microsoft.com/office/drawing/2010/main" xmlns:pic="http://schemas.openxmlformats.org/drawingml/2006/picture" xmlns:a="http://schemas.openxmlformats.org/drawingml/2006/main">
            <w:pict w14:anchorId="66389E56">
              <v:group id="Group 8" style="position:absolute;margin-left:0;margin-top:0;width:468pt;height:47.6pt;z-index:251659264;mso-position-horizontal:center;mso-position-horizontal-relative:margin;mso-position-vertical:top;mso-position-vertical-relative:margin" coordsize="59436,6045" o:spid="_x0000_s1026" w14:anchorId="797ECB2C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">
                <v:shapetype id="_x0000_t75" coordsize="21600,21600" filled="f" stroked="f" o:spt="75" o:preferrelative="t" path="m@4@5l@4@11@9@11@9@5xe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gradientshapeok="t" o:connecttype="rect" o:extrusionok="f"/>
                  <o:lock v:ext="edit" aspectratio="t"/>
                </v:shapetype>
                <v:shape id="Picture 6" style="position:absolute;width:59436;height:6045;visibility:visible;mso-wrap-style:square" o:spid="_x0000_s1027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">
                  <v:imagedata o:title="" r:id="rId15"/>
                </v:shape>
                <v:shape id="Picture 5" style="position:absolute;left:53105;top:1318;width:4934;height:3683;visibility:visible;mso-wrap-style:square" alt="A close up of a logo&#10;&#10;Description generated with high confidence" o:spid="_x0000_s1028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">
                  <v:imagedata o:title="A close up of a logo&#10;&#10;Description generated with high confidence" r:id="rId16"/>
                </v:shape>
                <w10:wrap type="topAndBottom" anchorx="margin" anchory="margin"/>
              </v:group>
            </w:pict>
          </mc:Fallback>
        </mc:AlternateContent>
      </w:r>
    </w:p>
    <w:p w14:paraId="44A02B40" w14:textId="7739F5F6" w:rsidR="00950F28" w:rsidRPr="00E65FBA" w:rsidRDefault="00246F72" w:rsidP="00E65FBA">
      <w:pPr>
        <w:contextualSpacing/>
        <w:jc w:val="center"/>
        <w:rPr>
          <w:lang w:val="sr-Latn-RS"/>
        </w:rPr>
      </w:pPr>
      <w:r w:rsidRPr="00246F72">
        <w:rPr>
          <w:lang w:val="sr-Latn-RS"/>
        </w:rPr>
        <w:t>***</w:t>
      </w:r>
    </w:p>
    <w:p w14:paraId="5DCE992D" w14:textId="77777777" w:rsidR="003B3AE2" w:rsidRPr="00246F72" w:rsidRDefault="003B3AE2" w:rsidP="003B3AE2">
      <w:pPr>
        <w:jc w:val="both"/>
        <w:rPr>
          <w:rFonts w:ascii="Arial" w:hAnsi="Arial" w:cs="Arial"/>
          <w:sz w:val="16"/>
          <w:szCs w:val="16"/>
          <w:lang w:val="sr-Latn-RS"/>
        </w:rPr>
      </w:pPr>
      <w:r w:rsidRPr="00246F72">
        <w:rPr>
          <w:rFonts w:ascii="Arial" w:hAnsi="Arial" w:cs="Arial"/>
          <w:color w:val="000000"/>
          <w:sz w:val="16"/>
          <w:szCs w:val="16"/>
          <w:lang w:val="sr-Latn-RS"/>
        </w:rPr>
        <w:t>Japan Tobacco International (JTI) je najveći poslodavac u duvanskoj industriji budući da od polja duvana, preko fabrike u Senti, I kancelarije u Beogradu pa do prodavnica širom zemlje angažuje 3,000 ljudi. Jedan</w:t>
      </w:r>
      <w:r w:rsidRPr="00246F72">
        <w:rPr>
          <w:rFonts w:ascii="Arial" w:eastAsia="Times New Roman" w:hAnsi="Arial" w:cs="Arial"/>
          <w:sz w:val="16"/>
          <w:szCs w:val="16"/>
          <w:bdr w:val="none" w:sz="0" w:space="0" w:color="auto" w:frame="1"/>
          <w:lang w:val="sr-Latn-RS"/>
        </w:rPr>
        <w:t xml:space="preserve"> je od </w:t>
      </w:r>
      <w:r w:rsidRPr="00246F72">
        <w:rPr>
          <w:rFonts w:ascii="Arial" w:hAnsi="Arial" w:cs="Arial"/>
          <w:color w:val="000000"/>
          <w:sz w:val="16"/>
          <w:szCs w:val="16"/>
          <w:lang w:val="sr-Latn-RS"/>
        </w:rPr>
        <w:t>pet najvećih poreskih obveznika sa 2,6 milijarde dolara uplaćenih u budžet od 2006. Jedina je inostrana kompanija koja otkupljuje domaći duvan, i ujedno najveći proizvođač duvana u Srbiji. Dobitnik je priznanja Virtus koje se dodeljuje za doprinos lokalnoj zajednici u kojoj kompanija posluje. Od kupovine fabrike u Senti 2006. godine, kompanija JTI je utrostručila udeo na tržištu, istovremeno izvozeći cigarete na tržišta Crne Gore, Bosne i Hercegovine, Makedonije, Hrvatske i Albanije, i duvana u EU.</w:t>
      </w:r>
    </w:p>
    <w:sectPr w:rsidR="003B3AE2" w:rsidRPr="00246F72" w:rsidSect="00C66A82">
      <w:pgSz w:w="12240" w:h="15840"/>
      <w:pgMar w:top="990" w:right="1440" w:bottom="135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7250780" w14:textId="77777777" w:rsidR="00360872" w:rsidRDefault="00360872" w:rsidP="002A2D18">
      <w:pPr>
        <w:spacing w:after="0" w:line="240" w:lineRule="auto"/>
      </w:pPr>
      <w:r>
        <w:separator/>
      </w:r>
    </w:p>
  </w:endnote>
  <w:endnote w:type="continuationSeparator" w:id="0">
    <w:p w14:paraId="591212E4" w14:textId="77777777" w:rsidR="00360872" w:rsidRDefault="00360872" w:rsidP="002A2D18">
      <w:pPr>
        <w:spacing w:after="0" w:line="240" w:lineRule="auto"/>
      </w:pPr>
      <w:r>
        <w:continuationSeparator/>
      </w:r>
    </w:p>
  </w:endnote>
  <w:endnote w:type="continuationNotice" w:id="1">
    <w:p w14:paraId="2BF394C9" w14:textId="77777777" w:rsidR="00360872" w:rsidRDefault="0036087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3E2FAB4" w14:textId="77777777" w:rsidR="00360872" w:rsidRDefault="00360872" w:rsidP="002A2D18">
      <w:pPr>
        <w:spacing w:after="0" w:line="240" w:lineRule="auto"/>
      </w:pPr>
      <w:r>
        <w:separator/>
      </w:r>
    </w:p>
  </w:footnote>
  <w:footnote w:type="continuationSeparator" w:id="0">
    <w:p w14:paraId="337A4A37" w14:textId="77777777" w:rsidR="00360872" w:rsidRDefault="00360872" w:rsidP="002A2D18">
      <w:pPr>
        <w:spacing w:after="0" w:line="240" w:lineRule="auto"/>
      </w:pPr>
      <w:r>
        <w:continuationSeparator/>
      </w:r>
    </w:p>
  </w:footnote>
  <w:footnote w:type="continuationNotice" w:id="1">
    <w:p w14:paraId="7C9B0252" w14:textId="77777777" w:rsidR="00360872" w:rsidRDefault="00360872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73253C"/>
    <w:multiLevelType w:val="hybridMultilevel"/>
    <w:tmpl w:val="015EAF86"/>
    <w:lvl w:ilvl="0" w:tplc="5486F92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024A5E"/>
    <w:multiLevelType w:val="hybridMultilevel"/>
    <w:tmpl w:val="9352211C"/>
    <w:lvl w:ilvl="0" w:tplc="A6384512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5068CE"/>
    <w:multiLevelType w:val="hybridMultilevel"/>
    <w:tmpl w:val="03C4F40A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320111"/>
    <w:multiLevelType w:val="hybridMultilevel"/>
    <w:tmpl w:val="863AFDBA"/>
    <w:lvl w:ilvl="0" w:tplc="B4107726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ED76D1"/>
    <w:multiLevelType w:val="hybridMultilevel"/>
    <w:tmpl w:val="1114A418"/>
    <w:lvl w:ilvl="0" w:tplc="7F1E441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38E65D8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30B893C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AB44BE9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39C48DA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366E903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E1C8469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E400906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99D6421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404F4C20"/>
    <w:multiLevelType w:val="hybridMultilevel"/>
    <w:tmpl w:val="4AFAC068"/>
    <w:lvl w:ilvl="0" w:tplc="93BABD3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BE6208"/>
    <w:multiLevelType w:val="hybridMultilevel"/>
    <w:tmpl w:val="C6507476"/>
    <w:lvl w:ilvl="0" w:tplc="A3EC474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2"/>
  </w:num>
  <w:num w:numId="5">
    <w:abstractNumId w:val="6"/>
  </w:num>
  <w:num w:numId="6">
    <w:abstractNumId w:val="5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wNDM2NLQ0tLQ0sDRS0lEKTi0uzszPAykwrAUAzIeEuiwAAAA="/>
  </w:docVars>
  <w:rsids>
    <w:rsidRoot w:val="002A2D18"/>
    <w:rsid w:val="000054EB"/>
    <w:rsid w:val="0001011B"/>
    <w:rsid w:val="0001080F"/>
    <w:rsid w:val="00015B8C"/>
    <w:rsid w:val="00016CCA"/>
    <w:rsid w:val="00024416"/>
    <w:rsid w:val="00025E12"/>
    <w:rsid w:val="00035F5B"/>
    <w:rsid w:val="00036E2F"/>
    <w:rsid w:val="00044610"/>
    <w:rsid w:val="00044CC8"/>
    <w:rsid w:val="0004500B"/>
    <w:rsid w:val="0004659F"/>
    <w:rsid w:val="000502E1"/>
    <w:rsid w:val="000503F9"/>
    <w:rsid w:val="00050C6B"/>
    <w:rsid w:val="0005581B"/>
    <w:rsid w:val="00055ECE"/>
    <w:rsid w:val="0006063D"/>
    <w:rsid w:val="00061A57"/>
    <w:rsid w:val="00064659"/>
    <w:rsid w:val="000646F0"/>
    <w:rsid w:val="00067053"/>
    <w:rsid w:val="00074210"/>
    <w:rsid w:val="00076214"/>
    <w:rsid w:val="00080442"/>
    <w:rsid w:val="00080E0C"/>
    <w:rsid w:val="00087045"/>
    <w:rsid w:val="000933A3"/>
    <w:rsid w:val="00093C2A"/>
    <w:rsid w:val="00095803"/>
    <w:rsid w:val="00097CC7"/>
    <w:rsid w:val="000A0F48"/>
    <w:rsid w:val="000A24B7"/>
    <w:rsid w:val="000A3EEC"/>
    <w:rsid w:val="000A3EF4"/>
    <w:rsid w:val="000A435B"/>
    <w:rsid w:val="000A462F"/>
    <w:rsid w:val="000A49F7"/>
    <w:rsid w:val="000A4CFF"/>
    <w:rsid w:val="000A7E96"/>
    <w:rsid w:val="000B1510"/>
    <w:rsid w:val="000B20C7"/>
    <w:rsid w:val="000B768F"/>
    <w:rsid w:val="000B77E1"/>
    <w:rsid w:val="000C0C53"/>
    <w:rsid w:val="000C6695"/>
    <w:rsid w:val="000C7394"/>
    <w:rsid w:val="000C788C"/>
    <w:rsid w:val="000D1303"/>
    <w:rsid w:val="000D7E2C"/>
    <w:rsid w:val="000E2F3F"/>
    <w:rsid w:val="000E5114"/>
    <w:rsid w:val="000E6D6F"/>
    <w:rsid w:val="000E734F"/>
    <w:rsid w:val="000E7572"/>
    <w:rsid w:val="000F0FE5"/>
    <w:rsid w:val="000F59EF"/>
    <w:rsid w:val="000F5E94"/>
    <w:rsid w:val="000F6CCA"/>
    <w:rsid w:val="0010100C"/>
    <w:rsid w:val="001056AB"/>
    <w:rsid w:val="00105CA6"/>
    <w:rsid w:val="001060C0"/>
    <w:rsid w:val="00107639"/>
    <w:rsid w:val="001111E2"/>
    <w:rsid w:val="001116B2"/>
    <w:rsid w:val="0011796E"/>
    <w:rsid w:val="00121CCF"/>
    <w:rsid w:val="0012200A"/>
    <w:rsid w:val="00126D1B"/>
    <w:rsid w:val="00131C83"/>
    <w:rsid w:val="001320D8"/>
    <w:rsid w:val="001349FD"/>
    <w:rsid w:val="001408A5"/>
    <w:rsid w:val="00141EC1"/>
    <w:rsid w:val="001434C0"/>
    <w:rsid w:val="00143BC9"/>
    <w:rsid w:val="00145858"/>
    <w:rsid w:val="00152057"/>
    <w:rsid w:val="001524AF"/>
    <w:rsid w:val="0015424D"/>
    <w:rsid w:val="00155D94"/>
    <w:rsid w:val="001606AE"/>
    <w:rsid w:val="001611A0"/>
    <w:rsid w:val="001636D8"/>
    <w:rsid w:val="00174A61"/>
    <w:rsid w:val="00175374"/>
    <w:rsid w:val="00176D59"/>
    <w:rsid w:val="00182D9E"/>
    <w:rsid w:val="00184EFF"/>
    <w:rsid w:val="00185772"/>
    <w:rsid w:val="00191F63"/>
    <w:rsid w:val="00194B51"/>
    <w:rsid w:val="001A16DF"/>
    <w:rsid w:val="001A3737"/>
    <w:rsid w:val="001A5B72"/>
    <w:rsid w:val="001B0569"/>
    <w:rsid w:val="001C2743"/>
    <w:rsid w:val="001D60D0"/>
    <w:rsid w:val="001D70CD"/>
    <w:rsid w:val="001E24CA"/>
    <w:rsid w:val="001E30ED"/>
    <w:rsid w:val="001E3C06"/>
    <w:rsid w:val="001E3F47"/>
    <w:rsid w:val="001E719D"/>
    <w:rsid w:val="001F0D23"/>
    <w:rsid w:val="001F344F"/>
    <w:rsid w:val="00200A66"/>
    <w:rsid w:val="00207FED"/>
    <w:rsid w:val="00210139"/>
    <w:rsid w:val="00210489"/>
    <w:rsid w:val="00212069"/>
    <w:rsid w:val="0021378D"/>
    <w:rsid w:val="002167BE"/>
    <w:rsid w:val="0021771E"/>
    <w:rsid w:val="00220B75"/>
    <w:rsid w:val="00223CE4"/>
    <w:rsid w:val="00224D66"/>
    <w:rsid w:val="00224E45"/>
    <w:rsid w:val="00224FDF"/>
    <w:rsid w:val="0022583A"/>
    <w:rsid w:val="00225F96"/>
    <w:rsid w:val="00230199"/>
    <w:rsid w:val="00232A51"/>
    <w:rsid w:val="002373A4"/>
    <w:rsid w:val="00237529"/>
    <w:rsid w:val="00237BF9"/>
    <w:rsid w:val="00240E8B"/>
    <w:rsid w:val="00241C20"/>
    <w:rsid w:val="002457A1"/>
    <w:rsid w:val="00246F72"/>
    <w:rsid w:val="00247295"/>
    <w:rsid w:val="00266E11"/>
    <w:rsid w:val="00267496"/>
    <w:rsid w:val="0027193A"/>
    <w:rsid w:val="00273C5B"/>
    <w:rsid w:val="002770C1"/>
    <w:rsid w:val="002851CB"/>
    <w:rsid w:val="00287A52"/>
    <w:rsid w:val="00290AB8"/>
    <w:rsid w:val="00291D1E"/>
    <w:rsid w:val="00292AEF"/>
    <w:rsid w:val="002938A0"/>
    <w:rsid w:val="002A0B53"/>
    <w:rsid w:val="002A2D18"/>
    <w:rsid w:val="002A4AA9"/>
    <w:rsid w:val="002A5D0B"/>
    <w:rsid w:val="002A6379"/>
    <w:rsid w:val="002B0758"/>
    <w:rsid w:val="002B1A4D"/>
    <w:rsid w:val="002B23BF"/>
    <w:rsid w:val="002C0B14"/>
    <w:rsid w:val="002C137E"/>
    <w:rsid w:val="002C63BA"/>
    <w:rsid w:val="002C78D9"/>
    <w:rsid w:val="002D5361"/>
    <w:rsid w:val="002D62E5"/>
    <w:rsid w:val="002E23B9"/>
    <w:rsid w:val="002E5575"/>
    <w:rsid w:val="002F4664"/>
    <w:rsid w:val="002F7183"/>
    <w:rsid w:val="003015AC"/>
    <w:rsid w:val="00303FF9"/>
    <w:rsid w:val="00304937"/>
    <w:rsid w:val="0030678A"/>
    <w:rsid w:val="00306B1E"/>
    <w:rsid w:val="00307834"/>
    <w:rsid w:val="0032086B"/>
    <w:rsid w:val="00324D5C"/>
    <w:rsid w:val="00325B44"/>
    <w:rsid w:val="00326EC0"/>
    <w:rsid w:val="00327CE8"/>
    <w:rsid w:val="0033117A"/>
    <w:rsid w:val="00331F30"/>
    <w:rsid w:val="00337FAB"/>
    <w:rsid w:val="00350764"/>
    <w:rsid w:val="003532D5"/>
    <w:rsid w:val="00356453"/>
    <w:rsid w:val="00360872"/>
    <w:rsid w:val="00360BC6"/>
    <w:rsid w:val="00361660"/>
    <w:rsid w:val="0036248F"/>
    <w:rsid w:val="00362C4F"/>
    <w:rsid w:val="003636C0"/>
    <w:rsid w:val="00367C3F"/>
    <w:rsid w:val="00371AC4"/>
    <w:rsid w:val="00371BD4"/>
    <w:rsid w:val="00373690"/>
    <w:rsid w:val="003779F5"/>
    <w:rsid w:val="00380A75"/>
    <w:rsid w:val="0038531E"/>
    <w:rsid w:val="003869A9"/>
    <w:rsid w:val="00390F4B"/>
    <w:rsid w:val="003936D8"/>
    <w:rsid w:val="00396D96"/>
    <w:rsid w:val="00397316"/>
    <w:rsid w:val="003A0BD2"/>
    <w:rsid w:val="003A4B9F"/>
    <w:rsid w:val="003A5881"/>
    <w:rsid w:val="003B001A"/>
    <w:rsid w:val="003B3AE2"/>
    <w:rsid w:val="003B3EED"/>
    <w:rsid w:val="003C69D8"/>
    <w:rsid w:val="003C76CB"/>
    <w:rsid w:val="003D09E3"/>
    <w:rsid w:val="003D2A80"/>
    <w:rsid w:val="003D5330"/>
    <w:rsid w:val="003D6CDF"/>
    <w:rsid w:val="003E1B61"/>
    <w:rsid w:val="003E330E"/>
    <w:rsid w:val="003E4DD7"/>
    <w:rsid w:val="003E61C0"/>
    <w:rsid w:val="003E6D23"/>
    <w:rsid w:val="003F1EE4"/>
    <w:rsid w:val="003F2905"/>
    <w:rsid w:val="003F6A7D"/>
    <w:rsid w:val="00400216"/>
    <w:rsid w:val="00404661"/>
    <w:rsid w:val="004051D5"/>
    <w:rsid w:val="00411842"/>
    <w:rsid w:val="00412B41"/>
    <w:rsid w:val="00412C4C"/>
    <w:rsid w:val="00420F5F"/>
    <w:rsid w:val="00420FCC"/>
    <w:rsid w:val="004242E5"/>
    <w:rsid w:val="00424C17"/>
    <w:rsid w:val="00426B39"/>
    <w:rsid w:val="00431277"/>
    <w:rsid w:val="00431B65"/>
    <w:rsid w:val="004332E6"/>
    <w:rsid w:val="00436B02"/>
    <w:rsid w:val="00440761"/>
    <w:rsid w:val="00447C79"/>
    <w:rsid w:val="00451B37"/>
    <w:rsid w:val="00452718"/>
    <w:rsid w:val="00452E65"/>
    <w:rsid w:val="00453124"/>
    <w:rsid w:val="0046170C"/>
    <w:rsid w:val="00464492"/>
    <w:rsid w:val="00470D40"/>
    <w:rsid w:val="00476CCE"/>
    <w:rsid w:val="00481688"/>
    <w:rsid w:val="0048515F"/>
    <w:rsid w:val="0048537B"/>
    <w:rsid w:val="004854EC"/>
    <w:rsid w:val="0049661F"/>
    <w:rsid w:val="0049678B"/>
    <w:rsid w:val="00496897"/>
    <w:rsid w:val="004A03FB"/>
    <w:rsid w:val="004A2CC2"/>
    <w:rsid w:val="004A335D"/>
    <w:rsid w:val="004A4EA3"/>
    <w:rsid w:val="004A4EF0"/>
    <w:rsid w:val="004A5651"/>
    <w:rsid w:val="004B0D44"/>
    <w:rsid w:val="004B0DF8"/>
    <w:rsid w:val="004B3DF3"/>
    <w:rsid w:val="004C0F37"/>
    <w:rsid w:val="004C250D"/>
    <w:rsid w:val="004C4261"/>
    <w:rsid w:val="004E1D3C"/>
    <w:rsid w:val="004F6C2D"/>
    <w:rsid w:val="0050547E"/>
    <w:rsid w:val="00506EF3"/>
    <w:rsid w:val="00513839"/>
    <w:rsid w:val="00515E81"/>
    <w:rsid w:val="00517132"/>
    <w:rsid w:val="005178BB"/>
    <w:rsid w:val="005206EB"/>
    <w:rsid w:val="00530B40"/>
    <w:rsid w:val="0053143F"/>
    <w:rsid w:val="00532D13"/>
    <w:rsid w:val="00532D43"/>
    <w:rsid w:val="00541238"/>
    <w:rsid w:val="005435B1"/>
    <w:rsid w:val="005469DF"/>
    <w:rsid w:val="0055434A"/>
    <w:rsid w:val="00570AC9"/>
    <w:rsid w:val="005710A4"/>
    <w:rsid w:val="00572467"/>
    <w:rsid w:val="005724DA"/>
    <w:rsid w:val="0057526A"/>
    <w:rsid w:val="0057663A"/>
    <w:rsid w:val="00576CFD"/>
    <w:rsid w:val="00576E07"/>
    <w:rsid w:val="00580166"/>
    <w:rsid w:val="00581735"/>
    <w:rsid w:val="00591AF8"/>
    <w:rsid w:val="00595143"/>
    <w:rsid w:val="00595AAC"/>
    <w:rsid w:val="00596024"/>
    <w:rsid w:val="005A0F54"/>
    <w:rsid w:val="005A28A6"/>
    <w:rsid w:val="005A3448"/>
    <w:rsid w:val="005B011D"/>
    <w:rsid w:val="005B1F19"/>
    <w:rsid w:val="005B53B8"/>
    <w:rsid w:val="005C2911"/>
    <w:rsid w:val="005C3511"/>
    <w:rsid w:val="005C4610"/>
    <w:rsid w:val="005C53CC"/>
    <w:rsid w:val="005D2020"/>
    <w:rsid w:val="005D391E"/>
    <w:rsid w:val="005D4176"/>
    <w:rsid w:val="005D5531"/>
    <w:rsid w:val="005D56DF"/>
    <w:rsid w:val="005E3A13"/>
    <w:rsid w:val="005E3BA2"/>
    <w:rsid w:val="005E5B8C"/>
    <w:rsid w:val="005E61E5"/>
    <w:rsid w:val="005F04A8"/>
    <w:rsid w:val="005F173A"/>
    <w:rsid w:val="005F2D08"/>
    <w:rsid w:val="005F2F49"/>
    <w:rsid w:val="005F46F8"/>
    <w:rsid w:val="005F61B3"/>
    <w:rsid w:val="00600B08"/>
    <w:rsid w:val="00600FAC"/>
    <w:rsid w:val="00601253"/>
    <w:rsid w:val="00602067"/>
    <w:rsid w:val="00603319"/>
    <w:rsid w:val="00603501"/>
    <w:rsid w:val="00606835"/>
    <w:rsid w:val="0061322A"/>
    <w:rsid w:val="006156B6"/>
    <w:rsid w:val="0061626F"/>
    <w:rsid w:val="006178A6"/>
    <w:rsid w:val="006222C7"/>
    <w:rsid w:val="006249A3"/>
    <w:rsid w:val="0062637E"/>
    <w:rsid w:val="006302C8"/>
    <w:rsid w:val="00631B5C"/>
    <w:rsid w:val="00633EB0"/>
    <w:rsid w:val="00635DE9"/>
    <w:rsid w:val="006378CE"/>
    <w:rsid w:val="0064288D"/>
    <w:rsid w:val="00642DEF"/>
    <w:rsid w:val="00644E0C"/>
    <w:rsid w:val="00646AA5"/>
    <w:rsid w:val="006537D8"/>
    <w:rsid w:val="0066106F"/>
    <w:rsid w:val="00662E9A"/>
    <w:rsid w:val="006651BE"/>
    <w:rsid w:val="00667913"/>
    <w:rsid w:val="0067260E"/>
    <w:rsid w:val="006740EC"/>
    <w:rsid w:val="00675346"/>
    <w:rsid w:val="00677624"/>
    <w:rsid w:val="00680499"/>
    <w:rsid w:val="00680841"/>
    <w:rsid w:val="00681B83"/>
    <w:rsid w:val="00682182"/>
    <w:rsid w:val="00686726"/>
    <w:rsid w:val="006910DF"/>
    <w:rsid w:val="00692D12"/>
    <w:rsid w:val="00692E55"/>
    <w:rsid w:val="006943E4"/>
    <w:rsid w:val="00694C1E"/>
    <w:rsid w:val="006958E8"/>
    <w:rsid w:val="0069740B"/>
    <w:rsid w:val="006A4154"/>
    <w:rsid w:val="006A79C2"/>
    <w:rsid w:val="006B03B3"/>
    <w:rsid w:val="006B2E1A"/>
    <w:rsid w:val="006B2ED6"/>
    <w:rsid w:val="006B7F65"/>
    <w:rsid w:val="006C16C6"/>
    <w:rsid w:val="006C4EAE"/>
    <w:rsid w:val="006C6945"/>
    <w:rsid w:val="006D2CC8"/>
    <w:rsid w:val="006D54E2"/>
    <w:rsid w:val="006D5E14"/>
    <w:rsid w:val="006E33A8"/>
    <w:rsid w:val="006E4017"/>
    <w:rsid w:val="006F060C"/>
    <w:rsid w:val="006F3E77"/>
    <w:rsid w:val="007004D6"/>
    <w:rsid w:val="00701F4E"/>
    <w:rsid w:val="00702992"/>
    <w:rsid w:val="00705E95"/>
    <w:rsid w:val="0070676B"/>
    <w:rsid w:val="007118B5"/>
    <w:rsid w:val="007122C2"/>
    <w:rsid w:val="007129AC"/>
    <w:rsid w:val="00714D36"/>
    <w:rsid w:val="007153FA"/>
    <w:rsid w:val="007156D4"/>
    <w:rsid w:val="0072028E"/>
    <w:rsid w:val="00722E20"/>
    <w:rsid w:val="007241DE"/>
    <w:rsid w:val="00731F7D"/>
    <w:rsid w:val="00734CE5"/>
    <w:rsid w:val="00735239"/>
    <w:rsid w:val="007354A7"/>
    <w:rsid w:val="00735BCC"/>
    <w:rsid w:val="00745690"/>
    <w:rsid w:val="00746078"/>
    <w:rsid w:val="0075412D"/>
    <w:rsid w:val="0075697A"/>
    <w:rsid w:val="0075698D"/>
    <w:rsid w:val="0076095E"/>
    <w:rsid w:val="0076200E"/>
    <w:rsid w:val="0076760A"/>
    <w:rsid w:val="00767FDD"/>
    <w:rsid w:val="00771497"/>
    <w:rsid w:val="0077301E"/>
    <w:rsid w:val="007746B1"/>
    <w:rsid w:val="00775D86"/>
    <w:rsid w:val="007765C9"/>
    <w:rsid w:val="00781596"/>
    <w:rsid w:val="00783FF2"/>
    <w:rsid w:val="00784171"/>
    <w:rsid w:val="00785FFA"/>
    <w:rsid w:val="00786A1E"/>
    <w:rsid w:val="00786CCE"/>
    <w:rsid w:val="00787387"/>
    <w:rsid w:val="00787C5D"/>
    <w:rsid w:val="0079260C"/>
    <w:rsid w:val="00793A0E"/>
    <w:rsid w:val="00794706"/>
    <w:rsid w:val="0079777B"/>
    <w:rsid w:val="007A32C5"/>
    <w:rsid w:val="007A6B44"/>
    <w:rsid w:val="007A7BBF"/>
    <w:rsid w:val="007B030B"/>
    <w:rsid w:val="007B2F67"/>
    <w:rsid w:val="007B3775"/>
    <w:rsid w:val="007B5478"/>
    <w:rsid w:val="007B5579"/>
    <w:rsid w:val="007B70F6"/>
    <w:rsid w:val="007C07B5"/>
    <w:rsid w:val="007C176B"/>
    <w:rsid w:val="007C17D9"/>
    <w:rsid w:val="007C2DCC"/>
    <w:rsid w:val="007D25F4"/>
    <w:rsid w:val="007D70EB"/>
    <w:rsid w:val="007E5E00"/>
    <w:rsid w:val="007E62FA"/>
    <w:rsid w:val="007E67CF"/>
    <w:rsid w:val="007F0680"/>
    <w:rsid w:val="007F44C6"/>
    <w:rsid w:val="007F5AC3"/>
    <w:rsid w:val="007F6B10"/>
    <w:rsid w:val="007F6D56"/>
    <w:rsid w:val="008100A5"/>
    <w:rsid w:val="008162C6"/>
    <w:rsid w:val="00817671"/>
    <w:rsid w:val="00817720"/>
    <w:rsid w:val="00817A7B"/>
    <w:rsid w:val="00822268"/>
    <w:rsid w:val="008247FB"/>
    <w:rsid w:val="00825959"/>
    <w:rsid w:val="00827000"/>
    <w:rsid w:val="0082737C"/>
    <w:rsid w:val="00827485"/>
    <w:rsid w:val="0083133F"/>
    <w:rsid w:val="008339BF"/>
    <w:rsid w:val="00844D71"/>
    <w:rsid w:val="00850E7D"/>
    <w:rsid w:val="00851388"/>
    <w:rsid w:val="00851C2C"/>
    <w:rsid w:val="00852421"/>
    <w:rsid w:val="00852794"/>
    <w:rsid w:val="00852FFC"/>
    <w:rsid w:val="00853365"/>
    <w:rsid w:val="00853FB8"/>
    <w:rsid w:val="00854F9F"/>
    <w:rsid w:val="008569B4"/>
    <w:rsid w:val="00856CB0"/>
    <w:rsid w:val="0086195D"/>
    <w:rsid w:val="0086680E"/>
    <w:rsid w:val="008671B4"/>
    <w:rsid w:val="00867B09"/>
    <w:rsid w:val="008710CF"/>
    <w:rsid w:val="00871CC0"/>
    <w:rsid w:val="00872C9C"/>
    <w:rsid w:val="008735AD"/>
    <w:rsid w:val="00873AF9"/>
    <w:rsid w:val="00873D42"/>
    <w:rsid w:val="00874640"/>
    <w:rsid w:val="008771B1"/>
    <w:rsid w:val="00883D84"/>
    <w:rsid w:val="00884A24"/>
    <w:rsid w:val="00890D93"/>
    <w:rsid w:val="008912C8"/>
    <w:rsid w:val="00892E62"/>
    <w:rsid w:val="00893059"/>
    <w:rsid w:val="0089538B"/>
    <w:rsid w:val="008967F6"/>
    <w:rsid w:val="008A1E2D"/>
    <w:rsid w:val="008A54CC"/>
    <w:rsid w:val="008B1082"/>
    <w:rsid w:val="008B21DB"/>
    <w:rsid w:val="008B335F"/>
    <w:rsid w:val="008C0A5C"/>
    <w:rsid w:val="008C3143"/>
    <w:rsid w:val="008C3445"/>
    <w:rsid w:val="008C6BB9"/>
    <w:rsid w:val="008D0145"/>
    <w:rsid w:val="008D0CA4"/>
    <w:rsid w:val="008E23D2"/>
    <w:rsid w:val="008E328D"/>
    <w:rsid w:val="008E34F2"/>
    <w:rsid w:val="008E3D37"/>
    <w:rsid w:val="008E5013"/>
    <w:rsid w:val="008E5794"/>
    <w:rsid w:val="008F2D1F"/>
    <w:rsid w:val="008F5452"/>
    <w:rsid w:val="008F5DA2"/>
    <w:rsid w:val="00901524"/>
    <w:rsid w:val="0090458B"/>
    <w:rsid w:val="009047EC"/>
    <w:rsid w:val="00910FD1"/>
    <w:rsid w:val="009133E5"/>
    <w:rsid w:val="0091469C"/>
    <w:rsid w:val="00916F31"/>
    <w:rsid w:val="009214F5"/>
    <w:rsid w:val="00924195"/>
    <w:rsid w:val="00931FE2"/>
    <w:rsid w:val="009361A3"/>
    <w:rsid w:val="00940FD5"/>
    <w:rsid w:val="00944B8E"/>
    <w:rsid w:val="00950F28"/>
    <w:rsid w:val="00951B75"/>
    <w:rsid w:val="00957E59"/>
    <w:rsid w:val="009604D8"/>
    <w:rsid w:val="00962180"/>
    <w:rsid w:val="00963F2A"/>
    <w:rsid w:val="009644C8"/>
    <w:rsid w:val="009657AF"/>
    <w:rsid w:val="00967DF2"/>
    <w:rsid w:val="00972719"/>
    <w:rsid w:val="009758F5"/>
    <w:rsid w:val="00982AE1"/>
    <w:rsid w:val="009853C8"/>
    <w:rsid w:val="0099048F"/>
    <w:rsid w:val="00992DE1"/>
    <w:rsid w:val="009938B8"/>
    <w:rsid w:val="00996C3A"/>
    <w:rsid w:val="009A09F4"/>
    <w:rsid w:val="009A1065"/>
    <w:rsid w:val="009A2AFE"/>
    <w:rsid w:val="009A32FF"/>
    <w:rsid w:val="009A4696"/>
    <w:rsid w:val="009A6AED"/>
    <w:rsid w:val="009B5402"/>
    <w:rsid w:val="009B6090"/>
    <w:rsid w:val="009B750E"/>
    <w:rsid w:val="009C05B9"/>
    <w:rsid w:val="009C2406"/>
    <w:rsid w:val="009C391B"/>
    <w:rsid w:val="009C7814"/>
    <w:rsid w:val="009D0127"/>
    <w:rsid w:val="009D0B88"/>
    <w:rsid w:val="009D1224"/>
    <w:rsid w:val="009D1E39"/>
    <w:rsid w:val="009D218F"/>
    <w:rsid w:val="009D5CA3"/>
    <w:rsid w:val="009D79FE"/>
    <w:rsid w:val="009E01DD"/>
    <w:rsid w:val="009E25D7"/>
    <w:rsid w:val="009E79BE"/>
    <w:rsid w:val="009F05C5"/>
    <w:rsid w:val="009F6914"/>
    <w:rsid w:val="00A00E19"/>
    <w:rsid w:val="00A01008"/>
    <w:rsid w:val="00A02189"/>
    <w:rsid w:val="00A022B7"/>
    <w:rsid w:val="00A10D70"/>
    <w:rsid w:val="00A2043D"/>
    <w:rsid w:val="00A23B15"/>
    <w:rsid w:val="00A314D1"/>
    <w:rsid w:val="00A3734D"/>
    <w:rsid w:val="00A42456"/>
    <w:rsid w:val="00A42B51"/>
    <w:rsid w:val="00A44114"/>
    <w:rsid w:val="00A45482"/>
    <w:rsid w:val="00A46036"/>
    <w:rsid w:val="00A478D1"/>
    <w:rsid w:val="00A5330A"/>
    <w:rsid w:val="00A56AAB"/>
    <w:rsid w:val="00A57091"/>
    <w:rsid w:val="00A60589"/>
    <w:rsid w:val="00A64C23"/>
    <w:rsid w:val="00A712A0"/>
    <w:rsid w:val="00A80035"/>
    <w:rsid w:val="00A808E3"/>
    <w:rsid w:val="00A812C4"/>
    <w:rsid w:val="00A901B7"/>
    <w:rsid w:val="00A91F44"/>
    <w:rsid w:val="00A9281C"/>
    <w:rsid w:val="00A940B8"/>
    <w:rsid w:val="00A950D8"/>
    <w:rsid w:val="00A95BFC"/>
    <w:rsid w:val="00A96E20"/>
    <w:rsid w:val="00AA02C6"/>
    <w:rsid w:val="00AA1624"/>
    <w:rsid w:val="00AA2932"/>
    <w:rsid w:val="00AA306F"/>
    <w:rsid w:val="00AA30CF"/>
    <w:rsid w:val="00AA4721"/>
    <w:rsid w:val="00AA579A"/>
    <w:rsid w:val="00AA6FB6"/>
    <w:rsid w:val="00AA7983"/>
    <w:rsid w:val="00AB1CA3"/>
    <w:rsid w:val="00AB1CFF"/>
    <w:rsid w:val="00AB3D18"/>
    <w:rsid w:val="00AB6B3F"/>
    <w:rsid w:val="00AB7356"/>
    <w:rsid w:val="00AB7B67"/>
    <w:rsid w:val="00AC59A3"/>
    <w:rsid w:val="00AC7204"/>
    <w:rsid w:val="00AD5E65"/>
    <w:rsid w:val="00AE4DF0"/>
    <w:rsid w:val="00AE75A6"/>
    <w:rsid w:val="00AE75BE"/>
    <w:rsid w:val="00AF1DC9"/>
    <w:rsid w:val="00AF23D7"/>
    <w:rsid w:val="00AF30C9"/>
    <w:rsid w:val="00AF449C"/>
    <w:rsid w:val="00B042DE"/>
    <w:rsid w:val="00B104C9"/>
    <w:rsid w:val="00B11260"/>
    <w:rsid w:val="00B13504"/>
    <w:rsid w:val="00B200C5"/>
    <w:rsid w:val="00B202E4"/>
    <w:rsid w:val="00B2202E"/>
    <w:rsid w:val="00B2702D"/>
    <w:rsid w:val="00B30146"/>
    <w:rsid w:val="00B32F7E"/>
    <w:rsid w:val="00B34989"/>
    <w:rsid w:val="00B351DF"/>
    <w:rsid w:val="00B358CD"/>
    <w:rsid w:val="00B35B07"/>
    <w:rsid w:val="00B36A17"/>
    <w:rsid w:val="00B407BF"/>
    <w:rsid w:val="00B414B4"/>
    <w:rsid w:val="00B422AA"/>
    <w:rsid w:val="00B42868"/>
    <w:rsid w:val="00B42CCF"/>
    <w:rsid w:val="00B42CF5"/>
    <w:rsid w:val="00B43608"/>
    <w:rsid w:val="00B43710"/>
    <w:rsid w:val="00B4371F"/>
    <w:rsid w:val="00B4408A"/>
    <w:rsid w:val="00B45ABD"/>
    <w:rsid w:val="00B5021B"/>
    <w:rsid w:val="00B51725"/>
    <w:rsid w:val="00B52A93"/>
    <w:rsid w:val="00B536BD"/>
    <w:rsid w:val="00B53B37"/>
    <w:rsid w:val="00B63498"/>
    <w:rsid w:val="00B63896"/>
    <w:rsid w:val="00B67D5F"/>
    <w:rsid w:val="00B710E7"/>
    <w:rsid w:val="00B75AF5"/>
    <w:rsid w:val="00B75EBF"/>
    <w:rsid w:val="00B77EBE"/>
    <w:rsid w:val="00B80CE4"/>
    <w:rsid w:val="00B82476"/>
    <w:rsid w:val="00B83E9F"/>
    <w:rsid w:val="00B84A34"/>
    <w:rsid w:val="00B872D3"/>
    <w:rsid w:val="00B94797"/>
    <w:rsid w:val="00B948E9"/>
    <w:rsid w:val="00B94D3B"/>
    <w:rsid w:val="00B9616A"/>
    <w:rsid w:val="00B96F17"/>
    <w:rsid w:val="00BA12ED"/>
    <w:rsid w:val="00BA19B6"/>
    <w:rsid w:val="00BA6A59"/>
    <w:rsid w:val="00BB3D1D"/>
    <w:rsid w:val="00BC076F"/>
    <w:rsid w:val="00BD68C0"/>
    <w:rsid w:val="00BE11C2"/>
    <w:rsid w:val="00BE1419"/>
    <w:rsid w:val="00BE5C29"/>
    <w:rsid w:val="00BF1E57"/>
    <w:rsid w:val="00BF3A5D"/>
    <w:rsid w:val="00BF3AF0"/>
    <w:rsid w:val="00C00856"/>
    <w:rsid w:val="00C015F5"/>
    <w:rsid w:val="00C02210"/>
    <w:rsid w:val="00C026AB"/>
    <w:rsid w:val="00C06BA9"/>
    <w:rsid w:val="00C148EF"/>
    <w:rsid w:val="00C150D6"/>
    <w:rsid w:val="00C154B6"/>
    <w:rsid w:val="00C16ACC"/>
    <w:rsid w:val="00C17458"/>
    <w:rsid w:val="00C24947"/>
    <w:rsid w:val="00C27871"/>
    <w:rsid w:val="00C30B75"/>
    <w:rsid w:val="00C3128C"/>
    <w:rsid w:val="00C3145C"/>
    <w:rsid w:val="00C40760"/>
    <w:rsid w:val="00C4099A"/>
    <w:rsid w:val="00C44561"/>
    <w:rsid w:val="00C50231"/>
    <w:rsid w:val="00C5271E"/>
    <w:rsid w:val="00C55141"/>
    <w:rsid w:val="00C55143"/>
    <w:rsid w:val="00C57223"/>
    <w:rsid w:val="00C61048"/>
    <w:rsid w:val="00C617FE"/>
    <w:rsid w:val="00C6517C"/>
    <w:rsid w:val="00C65500"/>
    <w:rsid w:val="00C66A82"/>
    <w:rsid w:val="00C86E42"/>
    <w:rsid w:val="00C90195"/>
    <w:rsid w:val="00C91CB2"/>
    <w:rsid w:val="00C93046"/>
    <w:rsid w:val="00C956B0"/>
    <w:rsid w:val="00C95D2A"/>
    <w:rsid w:val="00C970CA"/>
    <w:rsid w:val="00C97E2A"/>
    <w:rsid w:val="00C97E98"/>
    <w:rsid w:val="00CA32F7"/>
    <w:rsid w:val="00CA33D5"/>
    <w:rsid w:val="00CA41CE"/>
    <w:rsid w:val="00CB1E72"/>
    <w:rsid w:val="00CB2ACE"/>
    <w:rsid w:val="00CC012E"/>
    <w:rsid w:val="00CC68E1"/>
    <w:rsid w:val="00CC75FD"/>
    <w:rsid w:val="00CC7F3B"/>
    <w:rsid w:val="00CD274F"/>
    <w:rsid w:val="00CD3927"/>
    <w:rsid w:val="00CE1C8A"/>
    <w:rsid w:val="00CE5EFC"/>
    <w:rsid w:val="00CE6ED6"/>
    <w:rsid w:val="00CF07D7"/>
    <w:rsid w:val="00CF2DAB"/>
    <w:rsid w:val="00CF57C0"/>
    <w:rsid w:val="00CF6621"/>
    <w:rsid w:val="00CF78A8"/>
    <w:rsid w:val="00D00B28"/>
    <w:rsid w:val="00D00E04"/>
    <w:rsid w:val="00D013D8"/>
    <w:rsid w:val="00D01FE0"/>
    <w:rsid w:val="00D02257"/>
    <w:rsid w:val="00D037BB"/>
    <w:rsid w:val="00D03FDA"/>
    <w:rsid w:val="00D04FE9"/>
    <w:rsid w:val="00D11E01"/>
    <w:rsid w:val="00D1471D"/>
    <w:rsid w:val="00D14E43"/>
    <w:rsid w:val="00D15260"/>
    <w:rsid w:val="00D15631"/>
    <w:rsid w:val="00D157D7"/>
    <w:rsid w:val="00D214DA"/>
    <w:rsid w:val="00D21B24"/>
    <w:rsid w:val="00D32A8D"/>
    <w:rsid w:val="00D41AA5"/>
    <w:rsid w:val="00D41B5B"/>
    <w:rsid w:val="00D46607"/>
    <w:rsid w:val="00D46BF0"/>
    <w:rsid w:val="00D46F36"/>
    <w:rsid w:val="00D5373C"/>
    <w:rsid w:val="00D53794"/>
    <w:rsid w:val="00D5512E"/>
    <w:rsid w:val="00D55FA1"/>
    <w:rsid w:val="00D5602F"/>
    <w:rsid w:val="00D5640F"/>
    <w:rsid w:val="00D577F0"/>
    <w:rsid w:val="00D613E0"/>
    <w:rsid w:val="00D61BE0"/>
    <w:rsid w:val="00D66E5C"/>
    <w:rsid w:val="00D70537"/>
    <w:rsid w:val="00D73324"/>
    <w:rsid w:val="00D73BE8"/>
    <w:rsid w:val="00D77265"/>
    <w:rsid w:val="00D77329"/>
    <w:rsid w:val="00D808CB"/>
    <w:rsid w:val="00D81435"/>
    <w:rsid w:val="00D820E4"/>
    <w:rsid w:val="00D84C4E"/>
    <w:rsid w:val="00D851F7"/>
    <w:rsid w:val="00D906BC"/>
    <w:rsid w:val="00D9085D"/>
    <w:rsid w:val="00D950D3"/>
    <w:rsid w:val="00D97F17"/>
    <w:rsid w:val="00DA07D7"/>
    <w:rsid w:val="00DA084A"/>
    <w:rsid w:val="00DA0B68"/>
    <w:rsid w:val="00DA1004"/>
    <w:rsid w:val="00DA1546"/>
    <w:rsid w:val="00DA264A"/>
    <w:rsid w:val="00DA2A64"/>
    <w:rsid w:val="00DA54D0"/>
    <w:rsid w:val="00DA5DCE"/>
    <w:rsid w:val="00DA7D6F"/>
    <w:rsid w:val="00DB0C0F"/>
    <w:rsid w:val="00DB238D"/>
    <w:rsid w:val="00DB4D98"/>
    <w:rsid w:val="00DB5807"/>
    <w:rsid w:val="00DB6081"/>
    <w:rsid w:val="00DB63CE"/>
    <w:rsid w:val="00DB77C4"/>
    <w:rsid w:val="00DC0D55"/>
    <w:rsid w:val="00DC23BE"/>
    <w:rsid w:val="00DC2404"/>
    <w:rsid w:val="00DD4800"/>
    <w:rsid w:val="00DD7B32"/>
    <w:rsid w:val="00DE249B"/>
    <w:rsid w:val="00DE549A"/>
    <w:rsid w:val="00DF19CC"/>
    <w:rsid w:val="00DF371B"/>
    <w:rsid w:val="00DF74C4"/>
    <w:rsid w:val="00E01C8B"/>
    <w:rsid w:val="00E02CCD"/>
    <w:rsid w:val="00E03E6A"/>
    <w:rsid w:val="00E04F56"/>
    <w:rsid w:val="00E076CD"/>
    <w:rsid w:val="00E12D6C"/>
    <w:rsid w:val="00E150B7"/>
    <w:rsid w:val="00E155A7"/>
    <w:rsid w:val="00E15E14"/>
    <w:rsid w:val="00E202CB"/>
    <w:rsid w:val="00E217CF"/>
    <w:rsid w:val="00E34E91"/>
    <w:rsid w:val="00E36AB0"/>
    <w:rsid w:val="00E41E65"/>
    <w:rsid w:val="00E45166"/>
    <w:rsid w:val="00E502F6"/>
    <w:rsid w:val="00E50B3E"/>
    <w:rsid w:val="00E50CC8"/>
    <w:rsid w:val="00E51EE7"/>
    <w:rsid w:val="00E53885"/>
    <w:rsid w:val="00E55F43"/>
    <w:rsid w:val="00E566BD"/>
    <w:rsid w:val="00E57A05"/>
    <w:rsid w:val="00E614DA"/>
    <w:rsid w:val="00E62B8A"/>
    <w:rsid w:val="00E62F09"/>
    <w:rsid w:val="00E65FBA"/>
    <w:rsid w:val="00E67BCD"/>
    <w:rsid w:val="00E710E5"/>
    <w:rsid w:val="00E72347"/>
    <w:rsid w:val="00E7269D"/>
    <w:rsid w:val="00E72F5C"/>
    <w:rsid w:val="00E7346E"/>
    <w:rsid w:val="00E73D26"/>
    <w:rsid w:val="00E7407D"/>
    <w:rsid w:val="00E74453"/>
    <w:rsid w:val="00E7470A"/>
    <w:rsid w:val="00E7677B"/>
    <w:rsid w:val="00E90F63"/>
    <w:rsid w:val="00E923AF"/>
    <w:rsid w:val="00E9369D"/>
    <w:rsid w:val="00E958B2"/>
    <w:rsid w:val="00EA0244"/>
    <w:rsid w:val="00EA493F"/>
    <w:rsid w:val="00EA7ABF"/>
    <w:rsid w:val="00EC0037"/>
    <w:rsid w:val="00EC67D3"/>
    <w:rsid w:val="00ED024B"/>
    <w:rsid w:val="00ED671C"/>
    <w:rsid w:val="00EE26C5"/>
    <w:rsid w:val="00EE3042"/>
    <w:rsid w:val="00EE4CC6"/>
    <w:rsid w:val="00EE5D08"/>
    <w:rsid w:val="00EE5E1B"/>
    <w:rsid w:val="00EF210E"/>
    <w:rsid w:val="00F02627"/>
    <w:rsid w:val="00F02F66"/>
    <w:rsid w:val="00F05392"/>
    <w:rsid w:val="00F06B43"/>
    <w:rsid w:val="00F07042"/>
    <w:rsid w:val="00F0736B"/>
    <w:rsid w:val="00F11870"/>
    <w:rsid w:val="00F11ED2"/>
    <w:rsid w:val="00F219A0"/>
    <w:rsid w:val="00F21A16"/>
    <w:rsid w:val="00F2219C"/>
    <w:rsid w:val="00F24BF3"/>
    <w:rsid w:val="00F24E9A"/>
    <w:rsid w:val="00F30203"/>
    <w:rsid w:val="00F30255"/>
    <w:rsid w:val="00F3669F"/>
    <w:rsid w:val="00F36F77"/>
    <w:rsid w:val="00F40A59"/>
    <w:rsid w:val="00F413EE"/>
    <w:rsid w:val="00F50F7A"/>
    <w:rsid w:val="00F52A68"/>
    <w:rsid w:val="00F5491E"/>
    <w:rsid w:val="00F562AF"/>
    <w:rsid w:val="00F602AF"/>
    <w:rsid w:val="00F60954"/>
    <w:rsid w:val="00F61595"/>
    <w:rsid w:val="00F62047"/>
    <w:rsid w:val="00F627EE"/>
    <w:rsid w:val="00F6497B"/>
    <w:rsid w:val="00F71412"/>
    <w:rsid w:val="00F724BF"/>
    <w:rsid w:val="00F725E9"/>
    <w:rsid w:val="00F73FC2"/>
    <w:rsid w:val="00F77608"/>
    <w:rsid w:val="00F80C67"/>
    <w:rsid w:val="00F8105A"/>
    <w:rsid w:val="00F82255"/>
    <w:rsid w:val="00F84F8D"/>
    <w:rsid w:val="00F8790B"/>
    <w:rsid w:val="00F903CA"/>
    <w:rsid w:val="00F90F5B"/>
    <w:rsid w:val="00F9174E"/>
    <w:rsid w:val="00F92836"/>
    <w:rsid w:val="00F94F32"/>
    <w:rsid w:val="00FA17F6"/>
    <w:rsid w:val="00FA4992"/>
    <w:rsid w:val="00FB133E"/>
    <w:rsid w:val="00FB16F8"/>
    <w:rsid w:val="00FB33E0"/>
    <w:rsid w:val="00FB3C3F"/>
    <w:rsid w:val="00FB3DDC"/>
    <w:rsid w:val="00FB5055"/>
    <w:rsid w:val="00FB6985"/>
    <w:rsid w:val="00FB776E"/>
    <w:rsid w:val="00FC145E"/>
    <w:rsid w:val="00FC6505"/>
    <w:rsid w:val="00FD1838"/>
    <w:rsid w:val="00FD30DF"/>
    <w:rsid w:val="00FE1EBD"/>
    <w:rsid w:val="00FE48E7"/>
    <w:rsid w:val="00FE4DCC"/>
    <w:rsid w:val="00FF3D3F"/>
    <w:rsid w:val="00FF4996"/>
    <w:rsid w:val="00FF49BF"/>
    <w:rsid w:val="013358B5"/>
    <w:rsid w:val="015B45E0"/>
    <w:rsid w:val="02295828"/>
    <w:rsid w:val="026482BD"/>
    <w:rsid w:val="02698517"/>
    <w:rsid w:val="0301BAF6"/>
    <w:rsid w:val="03074EEF"/>
    <w:rsid w:val="03156408"/>
    <w:rsid w:val="03613886"/>
    <w:rsid w:val="037230C5"/>
    <w:rsid w:val="03DDCFE1"/>
    <w:rsid w:val="04222BB9"/>
    <w:rsid w:val="0445ACD2"/>
    <w:rsid w:val="046AC26A"/>
    <w:rsid w:val="04A68BB0"/>
    <w:rsid w:val="05D2A16C"/>
    <w:rsid w:val="05D7F522"/>
    <w:rsid w:val="06233EDB"/>
    <w:rsid w:val="06385603"/>
    <w:rsid w:val="06CD5958"/>
    <w:rsid w:val="06E250FA"/>
    <w:rsid w:val="07181E8F"/>
    <w:rsid w:val="073BDE59"/>
    <w:rsid w:val="077EB306"/>
    <w:rsid w:val="07847247"/>
    <w:rsid w:val="079D0C9B"/>
    <w:rsid w:val="07BA0591"/>
    <w:rsid w:val="07EA413B"/>
    <w:rsid w:val="07F4AC0E"/>
    <w:rsid w:val="0808B9D3"/>
    <w:rsid w:val="0849E8B8"/>
    <w:rsid w:val="085B21DC"/>
    <w:rsid w:val="08D39870"/>
    <w:rsid w:val="08DCD424"/>
    <w:rsid w:val="09276B4F"/>
    <w:rsid w:val="0967D7F4"/>
    <w:rsid w:val="0969CC23"/>
    <w:rsid w:val="097AC12C"/>
    <w:rsid w:val="09F5414F"/>
    <w:rsid w:val="0A89ECF0"/>
    <w:rsid w:val="0AA566B6"/>
    <w:rsid w:val="0AD2FB7C"/>
    <w:rsid w:val="0AED5E0D"/>
    <w:rsid w:val="0B0FB6B4"/>
    <w:rsid w:val="0B1479B6"/>
    <w:rsid w:val="0B6859EF"/>
    <w:rsid w:val="0BA8A05E"/>
    <w:rsid w:val="0BBB6487"/>
    <w:rsid w:val="0BCC215C"/>
    <w:rsid w:val="0C10E37B"/>
    <w:rsid w:val="0C2D3D9E"/>
    <w:rsid w:val="0C3269EB"/>
    <w:rsid w:val="0C394F16"/>
    <w:rsid w:val="0C8ED7EB"/>
    <w:rsid w:val="0C9DF887"/>
    <w:rsid w:val="0CA185F4"/>
    <w:rsid w:val="0CBCE912"/>
    <w:rsid w:val="0CE91D09"/>
    <w:rsid w:val="0DAFE5A2"/>
    <w:rsid w:val="0DBEA9B4"/>
    <w:rsid w:val="0E8B5B43"/>
    <w:rsid w:val="0ECE0BC9"/>
    <w:rsid w:val="0ECF8DF1"/>
    <w:rsid w:val="0EF00754"/>
    <w:rsid w:val="0EF8D258"/>
    <w:rsid w:val="0F0B2A3B"/>
    <w:rsid w:val="0F15A880"/>
    <w:rsid w:val="0F1D21BB"/>
    <w:rsid w:val="0F4D8ABB"/>
    <w:rsid w:val="0F695476"/>
    <w:rsid w:val="0F9AD3F7"/>
    <w:rsid w:val="0FC4A483"/>
    <w:rsid w:val="0FDAB7D9"/>
    <w:rsid w:val="100038EB"/>
    <w:rsid w:val="1014EE27"/>
    <w:rsid w:val="102802EA"/>
    <w:rsid w:val="1051205E"/>
    <w:rsid w:val="107589CB"/>
    <w:rsid w:val="10B7CBF7"/>
    <w:rsid w:val="10CAA733"/>
    <w:rsid w:val="10F5DE2A"/>
    <w:rsid w:val="1115E7AB"/>
    <w:rsid w:val="1163D2AD"/>
    <w:rsid w:val="11688497"/>
    <w:rsid w:val="117B7E79"/>
    <w:rsid w:val="118E0426"/>
    <w:rsid w:val="11A8D06B"/>
    <w:rsid w:val="11B46BD9"/>
    <w:rsid w:val="11E6599E"/>
    <w:rsid w:val="12083C41"/>
    <w:rsid w:val="121C0165"/>
    <w:rsid w:val="12BB2DF7"/>
    <w:rsid w:val="12C9B8A6"/>
    <w:rsid w:val="12CA480D"/>
    <w:rsid w:val="130261B0"/>
    <w:rsid w:val="132B325D"/>
    <w:rsid w:val="137B214E"/>
    <w:rsid w:val="138500BA"/>
    <w:rsid w:val="13DDEEBB"/>
    <w:rsid w:val="145CD373"/>
    <w:rsid w:val="14724C1C"/>
    <w:rsid w:val="15008E97"/>
    <w:rsid w:val="151951BB"/>
    <w:rsid w:val="152424F0"/>
    <w:rsid w:val="159CCD5F"/>
    <w:rsid w:val="15ADD87E"/>
    <w:rsid w:val="15C37589"/>
    <w:rsid w:val="16764E0E"/>
    <w:rsid w:val="17A288E7"/>
    <w:rsid w:val="18044B96"/>
    <w:rsid w:val="18359E95"/>
    <w:rsid w:val="1880BF32"/>
    <w:rsid w:val="188B42E9"/>
    <w:rsid w:val="18948FC7"/>
    <w:rsid w:val="189F5C76"/>
    <w:rsid w:val="18A8DE08"/>
    <w:rsid w:val="18A9BF00"/>
    <w:rsid w:val="19767A63"/>
    <w:rsid w:val="19B4FC4D"/>
    <w:rsid w:val="1A14A12C"/>
    <w:rsid w:val="1A7814D1"/>
    <w:rsid w:val="1AC0F5D2"/>
    <w:rsid w:val="1AED5FB9"/>
    <w:rsid w:val="1B0066FC"/>
    <w:rsid w:val="1B071119"/>
    <w:rsid w:val="1B69090A"/>
    <w:rsid w:val="1BA91D5B"/>
    <w:rsid w:val="1BAF34F4"/>
    <w:rsid w:val="1BC9C8EE"/>
    <w:rsid w:val="1BCA0B15"/>
    <w:rsid w:val="1BE426BF"/>
    <w:rsid w:val="1C4F1112"/>
    <w:rsid w:val="1C5FEB68"/>
    <w:rsid w:val="1CBA1CA6"/>
    <w:rsid w:val="1CBDD9DC"/>
    <w:rsid w:val="1CCC7D40"/>
    <w:rsid w:val="1CEBA53F"/>
    <w:rsid w:val="1D0046F4"/>
    <w:rsid w:val="1D08313A"/>
    <w:rsid w:val="1D12036F"/>
    <w:rsid w:val="1D131317"/>
    <w:rsid w:val="1D6E0249"/>
    <w:rsid w:val="1DB0D623"/>
    <w:rsid w:val="1DD4D79A"/>
    <w:rsid w:val="1E26789E"/>
    <w:rsid w:val="1E6AC831"/>
    <w:rsid w:val="1E924B06"/>
    <w:rsid w:val="1EB92DD5"/>
    <w:rsid w:val="1ECD474E"/>
    <w:rsid w:val="1EE2B8BE"/>
    <w:rsid w:val="1F530052"/>
    <w:rsid w:val="1F762B6A"/>
    <w:rsid w:val="200547D0"/>
    <w:rsid w:val="20618358"/>
    <w:rsid w:val="2096FCAC"/>
    <w:rsid w:val="209D4C60"/>
    <w:rsid w:val="20CF9916"/>
    <w:rsid w:val="20D5A501"/>
    <w:rsid w:val="2111CE58"/>
    <w:rsid w:val="219B7A79"/>
    <w:rsid w:val="2207EB6F"/>
    <w:rsid w:val="2234F813"/>
    <w:rsid w:val="22727A88"/>
    <w:rsid w:val="22882DE4"/>
    <w:rsid w:val="22B56712"/>
    <w:rsid w:val="22E75B5D"/>
    <w:rsid w:val="22E88DAD"/>
    <w:rsid w:val="234643BD"/>
    <w:rsid w:val="23A665DF"/>
    <w:rsid w:val="23B0C553"/>
    <w:rsid w:val="241C7709"/>
    <w:rsid w:val="24491F0E"/>
    <w:rsid w:val="24A7EAEF"/>
    <w:rsid w:val="24C8BBAA"/>
    <w:rsid w:val="24DA1C8C"/>
    <w:rsid w:val="25419B02"/>
    <w:rsid w:val="257DB3B2"/>
    <w:rsid w:val="25850B2A"/>
    <w:rsid w:val="25979A3F"/>
    <w:rsid w:val="25A562F1"/>
    <w:rsid w:val="25F2979A"/>
    <w:rsid w:val="2667E9E1"/>
    <w:rsid w:val="26826668"/>
    <w:rsid w:val="26ED97D2"/>
    <w:rsid w:val="272F9801"/>
    <w:rsid w:val="27B0811A"/>
    <w:rsid w:val="27CDD730"/>
    <w:rsid w:val="28223B9F"/>
    <w:rsid w:val="285B6380"/>
    <w:rsid w:val="2895BD6E"/>
    <w:rsid w:val="28C64A40"/>
    <w:rsid w:val="2938394A"/>
    <w:rsid w:val="29AF425F"/>
    <w:rsid w:val="29B51FFB"/>
    <w:rsid w:val="29B878EE"/>
    <w:rsid w:val="29BBFCF9"/>
    <w:rsid w:val="2A5AF18A"/>
    <w:rsid w:val="2A7DAFF9"/>
    <w:rsid w:val="2B1D34E3"/>
    <w:rsid w:val="2B586F12"/>
    <w:rsid w:val="2B60FCE2"/>
    <w:rsid w:val="2B772744"/>
    <w:rsid w:val="2B7ED589"/>
    <w:rsid w:val="2B9A2C19"/>
    <w:rsid w:val="2C4B69DE"/>
    <w:rsid w:val="2C4FC0EF"/>
    <w:rsid w:val="2C6C7A1D"/>
    <w:rsid w:val="2C86EBFD"/>
    <w:rsid w:val="2C8C125A"/>
    <w:rsid w:val="2C991970"/>
    <w:rsid w:val="2C9C1C12"/>
    <w:rsid w:val="2CA58939"/>
    <w:rsid w:val="2CB57048"/>
    <w:rsid w:val="2D83435A"/>
    <w:rsid w:val="2DED0D00"/>
    <w:rsid w:val="2DEF764F"/>
    <w:rsid w:val="2E089444"/>
    <w:rsid w:val="2E1B3BB4"/>
    <w:rsid w:val="2E59251D"/>
    <w:rsid w:val="2EEF6050"/>
    <w:rsid w:val="2F4A72E9"/>
    <w:rsid w:val="2F4D10B2"/>
    <w:rsid w:val="2F779883"/>
    <w:rsid w:val="2F950CFC"/>
    <w:rsid w:val="2FC74AC7"/>
    <w:rsid w:val="300054C1"/>
    <w:rsid w:val="301E2815"/>
    <w:rsid w:val="3030ACA2"/>
    <w:rsid w:val="3065D10F"/>
    <w:rsid w:val="3077E901"/>
    <w:rsid w:val="30C1636E"/>
    <w:rsid w:val="30FF615B"/>
    <w:rsid w:val="3121EDE2"/>
    <w:rsid w:val="3155448C"/>
    <w:rsid w:val="31D8A5E4"/>
    <w:rsid w:val="32005E47"/>
    <w:rsid w:val="322C8A6B"/>
    <w:rsid w:val="32676E5C"/>
    <w:rsid w:val="329B31BC"/>
    <w:rsid w:val="32D205EE"/>
    <w:rsid w:val="331C06AC"/>
    <w:rsid w:val="3328B8AD"/>
    <w:rsid w:val="3352C3CE"/>
    <w:rsid w:val="337F05D2"/>
    <w:rsid w:val="3380BD2B"/>
    <w:rsid w:val="33A3614C"/>
    <w:rsid w:val="33A5383E"/>
    <w:rsid w:val="33B2556E"/>
    <w:rsid w:val="34569877"/>
    <w:rsid w:val="3479F993"/>
    <w:rsid w:val="34A401B2"/>
    <w:rsid w:val="351A934C"/>
    <w:rsid w:val="355A79C0"/>
    <w:rsid w:val="356F90E2"/>
    <w:rsid w:val="3577FBC2"/>
    <w:rsid w:val="35FCF602"/>
    <w:rsid w:val="36585D57"/>
    <w:rsid w:val="365ABDF0"/>
    <w:rsid w:val="366FFC68"/>
    <w:rsid w:val="36BA673C"/>
    <w:rsid w:val="375CEBEA"/>
    <w:rsid w:val="38FB2E8E"/>
    <w:rsid w:val="39516D05"/>
    <w:rsid w:val="39864D75"/>
    <w:rsid w:val="399C5841"/>
    <w:rsid w:val="39C8B253"/>
    <w:rsid w:val="3A8D1B44"/>
    <w:rsid w:val="3A986D6C"/>
    <w:rsid w:val="3B29CE63"/>
    <w:rsid w:val="3B7EA890"/>
    <w:rsid w:val="3B95026F"/>
    <w:rsid w:val="3B9A9DED"/>
    <w:rsid w:val="3BAE7331"/>
    <w:rsid w:val="3BB660B7"/>
    <w:rsid w:val="3BB9BDF6"/>
    <w:rsid w:val="3BDB8909"/>
    <w:rsid w:val="3BE8C643"/>
    <w:rsid w:val="3BF2C1AC"/>
    <w:rsid w:val="3C2A9993"/>
    <w:rsid w:val="3C2B9538"/>
    <w:rsid w:val="3C2F7A8D"/>
    <w:rsid w:val="3C85CB5E"/>
    <w:rsid w:val="3CD8C11E"/>
    <w:rsid w:val="3CE88C4E"/>
    <w:rsid w:val="3CFC51C2"/>
    <w:rsid w:val="3D6668E2"/>
    <w:rsid w:val="3D7C9D9C"/>
    <w:rsid w:val="3DE70CDB"/>
    <w:rsid w:val="3DEDD464"/>
    <w:rsid w:val="3E0CC2AC"/>
    <w:rsid w:val="3E4865F9"/>
    <w:rsid w:val="3E54EEF7"/>
    <w:rsid w:val="3ED30E74"/>
    <w:rsid w:val="3EE0A6F0"/>
    <w:rsid w:val="3EFF7EE8"/>
    <w:rsid w:val="3F7FCBBA"/>
    <w:rsid w:val="3FCF64BA"/>
    <w:rsid w:val="3FE1A232"/>
    <w:rsid w:val="3FEDA5EC"/>
    <w:rsid w:val="4060DDA0"/>
    <w:rsid w:val="40903C52"/>
    <w:rsid w:val="409DA0E0"/>
    <w:rsid w:val="40AFFC9F"/>
    <w:rsid w:val="40E9C2FF"/>
    <w:rsid w:val="410214A7"/>
    <w:rsid w:val="415BA07D"/>
    <w:rsid w:val="4160A992"/>
    <w:rsid w:val="419AA0C7"/>
    <w:rsid w:val="41AA839E"/>
    <w:rsid w:val="41B0CA15"/>
    <w:rsid w:val="41BAB773"/>
    <w:rsid w:val="41FCBC87"/>
    <w:rsid w:val="420CFDD5"/>
    <w:rsid w:val="4225A23B"/>
    <w:rsid w:val="42744F9B"/>
    <w:rsid w:val="427B48C6"/>
    <w:rsid w:val="42D13EE1"/>
    <w:rsid w:val="42E7EB89"/>
    <w:rsid w:val="4304DA50"/>
    <w:rsid w:val="430541CB"/>
    <w:rsid w:val="43314D32"/>
    <w:rsid w:val="43A93A52"/>
    <w:rsid w:val="43EB90CF"/>
    <w:rsid w:val="43FD4D15"/>
    <w:rsid w:val="44415795"/>
    <w:rsid w:val="44567878"/>
    <w:rsid w:val="446146ED"/>
    <w:rsid w:val="44F0DB8D"/>
    <w:rsid w:val="456BAA51"/>
    <w:rsid w:val="45848952"/>
    <w:rsid w:val="45A45F9F"/>
    <w:rsid w:val="45ECAF85"/>
    <w:rsid w:val="45FB7888"/>
    <w:rsid w:val="467CC386"/>
    <w:rsid w:val="46F9135E"/>
    <w:rsid w:val="47D3ADF4"/>
    <w:rsid w:val="47E77881"/>
    <w:rsid w:val="483453AE"/>
    <w:rsid w:val="48A37A95"/>
    <w:rsid w:val="49076EAD"/>
    <w:rsid w:val="49340DFE"/>
    <w:rsid w:val="49A5591A"/>
    <w:rsid w:val="49A7E54C"/>
    <w:rsid w:val="49E446C3"/>
    <w:rsid w:val="4A0A49FE"/>
    <w:rsid w:val="4A328B3D"/>
    <w:rsid w:val="4A621AB2"/>
    <w:rsid w:val="4A6C37F7"/>
    <w:rsid w:val="4A96FC55"/>
    <w:rsid w:val="4AA63EFE"/>
    <w:rsid w:val="4AE3B983"/>
    <w:rsid w:val="4B1A0A69"/>
    <w:rsid w:val="4B3548FF"/>
    <w:rsid w:val="4B38DD3D"/>
    <w:rsid w:val="4B4E4F17"/>
    <w:rsid w:val="4B535C0E"/>
    <w:rsid w:val="4B81CA57"/>
    <w:rsid w:val="4BD1EF95"/>
    <w:rsid w:val="4C02068F"/>
    <w:rsid w:val="4C35C4A0"/>
    <w:rsid w:val="4C361DEC"/>
    <w:rsid w:val="4C3FA9A1"/>
    <w:rsid w:val="4C712079"/>
    <w:rsid w:val="4CAAE13B"/>
    <w:rsid w:val="4D3A5016"/>
    <w:rsid w:val="4D4E373F"/>
    <w:rsid w:val="4D6A94FA"/>
    <w:rsid w:val="4D720E21"/>
    <w:rsid w:val="4D7E0BC9"/>
    <w:rsid w:val="4DB43DBD"/>
    <w:rsid w:val="4DD5A74B"/>
    <w:rsid w:val="4DF994D5"/>
    <w:rsid w:val="4EB8692A"/>
    <w:rsid w:val="4F0D10BF"/>
    <w:rsid w:val="4F409FCA"/>
    <w:rsid w:val="4F6A1F2D"/>
    <w:rsid w:val="4F805B28"/>
    <w:rsid w:val="4FD269E2"/>
    <w:rsid w:val="4FF085B3"/>
    <w:rsid w:val="50302141"/>
    <w:rsid w:val="506CF914"/>
    <w:rsid w:val="50D411A1"/>
    <w:rsid w:val="50EC63A2"/>
    <w:rsid w:val="5101A7D1"/>
    <w:rsid w:val="512CB8C3"/>
    <w:rsid w:val="5132B689"/>
    <w:rsid w:val="518676D2"/>
    <w:rsid w:val="51AB2AA2"/>
    <w:rsid w:val="52064385"/>
    <w:rsid w:val="524DC76E"/>
    <w:rsid w:val="5276F905"/>
    <w:rsid w:val="52B4A939"/>
    <w:rsid w:val="531404E5"/>
    <w:rsid w:val="53267394"/>
    <w:rsid w:val="53429226"/>
    <w:rsid w:val="545FB503"/>
    <w:rsid w:val="5472F6CD"/>
    <w:rsid w:val="54BFF388"/>
    <w:rsid w:val="5509C388"/>
    <w:rsid w:val="553DC4A9"/>
    <w:rsid w:val="5571790A"/>
    <w:rsid w:val="55A703C5"/>
    <w:rsid w:val="55FB0977"/>
    <w:rsid w:val="561247C8"/>
    <w:rsid w:val="56571C17"/>
    <w:rsid w:val="56AF832D"/>
    <w:rsid w:val="579E37DE"/>
    <w:rsid w:val="57B0C2D9"/>
    <w:rsid w:val="57BE184C"/>
    <w:rsid w:val="57CB033F"/>
    <w:rsid w:val="57E7BED0"/>
    <w:rsid w:val="57F7420B"/>
    <w:rsid w:val="57FCCF25"/>
    <w:rsid w:val="57FD64FC"/>
    <w:rsid w:val="5840BE05"/>
    <w:rsid w:val="58F515F5"/>
    <w:rsid w:val="5915F31C"/>
    <w:rsid w:val="5975B3C9"/>
    <w:rsid w:val="598EE0C6"/>
    <w:rsid w:val="599778E7"/>
    <w:rsid w:val="59E4336A"/>
    <w:rsid w:val="59E61966"/>
    <w:rsid w:val="59E964ED"/>
    <w:rsid w:val="5A0357D3"/>
    <w:rsid w:val="5A0A2CAC"/>
    <w:rsid w:val="5A6BC01C"/>
    <w:rsid w:val="5A80091D"/>
    <w:rsid w:val="5ABB0330"/>
    <w:rsid w:val="5ABEBFF0"/>
    <w:rsid w:val="5AC0C37E"/>
    <w:rsid w:val="5B79050C"/>
    <w:rsid w:val="5BF1F64D"/>
    <w:rsid w:val="5BF35695"/>
    <w:rsid w:val="5C19F2F6"/>
    <w:rsid w:val="5C32416D"/>
    <w:rsid w:val="5C5C93DF"/>
    <w:rsid w:val="5CAD9CCB"/>
    <w:rsid w:val="5D1B366E"/>
    <w:rsid w:val="5D1F1C02"/>
    <w:rsid w:val="5D3F418D"/>
    <w:rsid w:val="5D468944"/>
    <w:rsid w:val="5DA9184E"/>
    <w:rsid w:val="5DE8AAE0"/>
    <w:rsid w:val="5E6CB2D5"/>
    <w:rsid w:val="5E8578BD"/>
    <w:rsid w:val="5EA464C1"/>
    <w:rsid w:val="5EAC9F4F"/>
    <w:rsid w:val="5EAFDFFE"/>
    <w:rsid w:val="5EDD717A"/>
    <w:rsid w:val="5F21186A"/>
    <w:rsid w:val="5FF8B860"/>
    <w:rsid w:val="610693F4"/>
    <w:rsid w:val="614E9AE7"/>
    <w:rsid w:val="614FF635"/>
    <w:rsid w:val="617459E1"/>
    <w:rsid w:val="618DA3F6"/>
    <w:rsid w:val="61FEDDCC"/>
    <w:rsid w:val="61FF30A1"/>
    <w:rsid w:val="62063EE2"/>
    <w:rsid w:val="62104830"/>
    <w:rsid w:val="6284A8CD"/>
    <w:rsid w:val="62A4BF12"/>
    <w:rsid w:val="62DBC3AA"/>
    <w:rsid w:val="63135C08"/>
    <w:rsid w:val="6341A2CF"/>
    <w:rsid w:val="635EB203"/>
    <w:rsid w:val="638350D8"/>
    <w:rsid w:val="639DC69B"/>
    <w:rsid w:val="63AFAD19"/>
    <w:rsid w:val="63C5710F"/>
    <w:rsid w:val="63C804E2"/>
    <w:rsid w:val="6497EBB5"/>
    <w:rsid w:val="64AFD21F"/>
    <w:rsid w:val="64EA0D41"/>
    <w:rsid w:val="65165575"/>
    <w:rsid w:val="657A819C"/>
    <w:rsid w:val="65A50E63"/>
    <w:rsid w:val="65BA376E"/>
    <w:rsid w:val="65CA7F0D"/>
    <w:rsid w:val="6613AA45"/>
    <w:rsid w:val="662EA2A7"/>
    <w:rsid w:val="6675FF8C"/>
    <w:rsid w:val="66A09C7C"/>
    <w:rsid w:val="66BE21EA"/>
    <w:rsid w:val="66C946D7"/>
    <w:rsid w:val="67333F93"/>
    <w:rsid w:val="6757E81A"/>
    <w:rsid w:val="680CF3D8"/>
    <w:rsid w:val="6835E049"/>
    <w:rsid w:val="68954167"/>
    <w:rsid w:val="68CF875C"/>
    <w:rsid w:val="68D22B44"/>
    <w:rsid w:val="68F88C27"/>
    <w:rsid w:val="6938F649"/>
    <w:rsid w:val="69664369"/>
    <w:rsid w:val="69829D8C"/>
    <w:rsid w:val="69C49653"/>
    <w:rsid w:val="69E59821"/>
    <w:rsid w:val="6A56B67F"/>
    <w:rsid w:val="6AF9C457"/>
    <w:rsid w:val="6B5E4A9A"/>
    <w:rsid w:val="6B9023A9"/>
    <w:rsid w:val="6BE38391"/>
    <w:rsid w:val="6C0F152C"/>
    <w:rsid w:val="6C18C352"/>
    <w:rsid w:val="6D1D904A"/>
    <w:rsid w:val="6D218E1E"/>
    <w:rsid w:val="6DFDDA13"/>
    <w:rsid w:val="6E15D6FE"/>
    <w:rsid w:val="6E31848D"/>
    <w:rsid w:val="6E5AD04E"/>
    <w:rsid w:val="6E9E94F9"/>
    <w:rsid w:val="6EED9EB1"/>
    <w:rsid w:val="6F7E519B"/>
    <w:rsid w:val="6FEC6071"/>
    <w:rsid w:val="6FF9CC96"/>
    <w:rsid w:val="70647E63"/>
    <w:rsid w:val="70A8A95E"/>
    <w:rsid w:val="70AD89AE"/>
    <w:rsid w:val="716228D0"/>
    <w:rsid w:val="71937524"/>
    <w:rsid w:val="7211BC00"/>
    <w:rsid w:val="726BE1B2"/>
    <w:rsid w:val="72A2C4B9"/>
    <w:rsid w:val="72AE0664"/>
    <w:rsid w:val="72F22775"/>
    <w:rsid w:val="73054C04"/>
    <w:rsid w:val="731CCDEA"/>
    <w:rsid w:val="73557B16"/>
    <w:rsid w:val="737EFD13"/>
    <w:rsid w:val="742DD623"/>
    <w:rsid w:val="743A686A"/>
    <w:rsid w:val="7441A000"/>
    <w:rsid w:val="745DC7AF"/>
    <w:rsid w:val="7468E860"/>
    <w:rsid w:val="74746FD7"/>
    <w:rsid w:val="74799C72"/>
    <w:rsid w:val="74824181"/>
    <w:rsid w:val="74A5F0B7"/>
    <w:rsid w:val="74B22713"/>
    <w:rsid w:val="755B17B9"/>
    <w:rsid w:val="75FCDB25"/>
    <w:rsid w:val="76102D47"/>
    <w:rsid w:val="7624AADD"/>
    <w:rsid w:val="762FE923"/>
    <w:rsid w:val="7638FC12"/>
    <w:rsid w:val="76B1D9D0"/>
    <w:rsid w:val="77264E5B"/>
    <w:rsid w:val="77681AD4"/>
    <w:rsid w:val="780C6290"/>
    <w:rsid w:val="782BA816"/>
    <w:rsid w:val="7840B8F4"/>
    <w:rsid w:val="785B254A"/>
    <w:rsid w:val="78A53AEB"/>
    <w:rsid w:val="78B42E09"/>
    <w:rsid w:val="78CCE268"/>
    <w:rsid w:val="78F219B3"/>
    <w:rsid w:val="7921A033"/>
    <w:rsid w:val="79AF1630"/>
    <w:rsid w:val="79B4F267"/>
    <w:rsid w:val="79D37E9C"/>
    <w:rsid w:val="7A00653D"/>
    <w:rsid w:val="7A373E48"/>
    <w:rsid w:val="7AB1863D"/>
    <w:rsid w:val="7B1DFC3D"/>
    <w:rsid w:val="7B2229E6"/>
    <w:rsid w:val="7B3DB98E"/>
    <w:rsid w:val="7B43F25C"/>
    <w:rsid w:val="7B4416E8"/>
    <w:rsid w:val="7B73BE10"/>
    <w:rsid w:val="7B79638E"/>
    <w:rsid w:val="7B7B2E52"/>
    <w:rsid w:val="7BF9F867"/>
    <w:rsid w:val="7C0D5C8A"/>
    <w:rsid w:val="7C27AAB1"/>
    <w:rsid w:val="7C28B32B"/>
    <w:rsid w:val="7C44271C"/>
    <w:rsid w:val="7CEE3E1E"/>
    <w:rsid w:val="7D59177F"/>
    <w:rsid w:val="7D61C348"/>
    <w:rsid w:val="7D97D8D8"/>
    <w:rsid w:val="7E5D11B5"/>
    <w:rsid w:val="7F0DF2B9"/>
    <w:rsid w:val="7F2222F2"/>
    <w:rsid w:val="7F9E7F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939D6C1"/>
  <w15:chartTrackingRefBased/>
  <w15:docId w15:val="{3DAA2488-C184-4B10-BD04-37255105CC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2D18"/>
    <w:rPr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nhideWhenUsed/>
    <w:rsid w:val="002A2D18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2A2D18"/>
    <w:pPr>
      <w:tabs>
        <w:tab w:val="center" w:pos="4680"/>
        <w:tab w:val="right" w:pos="9360"/>
      </w:tabs>
      <w:spacing w:after="0" w:line="240" w:lineRule="auto"/>
    </w:pPr>
    <w:rPr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2A2D18"/>
  </w:style>
  <w:style w:type="paragraph" w:customStyle="1" w:styleId="JTIaddressdetails">
    <w:name w:val="JTI address details"/>
    <w:qFormat/>
    <w:rsid w:val="002A2D18"/>
    <w:pPr>
      <w:tabs>
        <w:tab w:val="left" w:pos="2576"/>
      </w:tabs>
      <w:spacing w:after="0" w:line="170" w:lineRule="exact"/>
    </w:pPr>
    <w:rPr>
      <w:rFonts w:ascii="Arial" w:eastAsia="Times New Roman" w:hAnsi="Arial" w:cs="Arial"/>
      <w:color w:val="000000"/>
      <w:sz w:val="15"/>
      <w:szCs w:val="15"/>
      <w:lang w:val="fr-FR"/>
    </w:rPr>
  </w:style>
  <w:style w:type="character" w:styleId="CommentReference">
    <w:name w:val="annotation reference"/>
    <w:basedOn w:val="DefaultParagraphFont"/>
    <w:uiPriority w:val="99"/>
    <w:semiHidden/>
    <w:unhideWhenUsed/>
    <w:rsid w:val="002A2D18"/>
    <w:rPr>
      <w:sz w:val="16"/>
      <w:szCs w:val="16"/>
    </w:rPr>
  </w:style>
  <w:style w:type="character" w:styleId="FootnoteReference">
    <w:name w:val="footnote reference"/>
    <w:basedOn w:val="DefaultParagraphFont"/>
    <w:uiPriority w:val="99"/>
    <w:semiHidden/>
    <w:unhideWhenUsed/>
    <w:rsid w:val="002A2D18"/>
    <w:rPr>
      <w:vertAlign w:val="superscript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24E4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24E45"/>
    <w:rPr>
      <w:sz w:val="20"/>
      <w:szCs w:val="20"/>
      <w:lang w:val="en-C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24E4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24E45"/>
    <w:rPr>
      <w:b/>
      <w:bCs/>
      <w:sz w:val="20"/>
      <w:szCs w:val="20"/>
      <w:lang w:val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4E4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4E45"/>
    <w:rPr>
      <w:rFonts w:ascii="Segoe UI" w:hAnsi="Segoe UI" w:cs="Segoe UI"/>
      <w:sz w:val="18"/>
      <w:szCs w:val="18"/>
      <w:lang w:val="en-CA"/>
    </w:rPr>
  </w:style>
  <w:style w:type="paragraph" w:styleId="Header">
    <w:name w:val="header"/>
    <w:basedOn w:val="Normal"/>
    <w:link w:val="HeaderChar"/>
    <w:uiPriority w:val="99"/>
    <w:unhideWhenUsed/>
    <w:rsid w:val="00E740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7407D"/>
    <w:rPr>
      <w:lang w:val="en-CA"/>
    </w:rPr>
  </w:style>
  <w:style w:type="character" w:styleId="UnresolvedMention">
    <w:name w:val="Unresolved Mention"/>
    <w:basedOn w:val="DefaultParagraphFont"/>
    <w:uiPriority w:val="99"/>
    <w:semiHidden/>
    <w:unhideWhenUsed/>
    <w:rsid w:val="0075412D"/>
    <w:rPr>
      <w:color w:val="605E5C"/>
      <w:shd w:val="clear" w:color="auto" w:fill="E1DFDD"/>
    </w:rPr>
  </w:style>
  <w:style w:type="character" w:styleId="IntenseReference">
    <w:name w:val="Intense Reference"/>
    <w:basedOn w:val="DefaultParagraphFont"/>
    <w:uiPriority w:val="32"/>
    <w:qFormat/>
    <w:rsid w:val="00825959"/>
    <w:rPr>
      <w:b/>
      <w:bCs/>
      <w:smallCaps/>
      <w:color w:val="4472C4" w:themeColor="accent1"/>
      <w:spacing w:val="5"/>
    </w:rPr>
  </w:style>
  <w:style w:type="paragraph" w:styleId="ListParagraph">
    <w:name w:val="List Paragraph"/>
    <w:basedOn w:val="Normal"/>
    <w:uiPriority w:val="34"/>
    <w:qFormat/>
    <w:rsid w:val="00D41B5B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AE75A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E75A6"/>
    <w:rPr>
      <w:sz w:val="20"/>
      <w:szCs w:val="20"/>
      <w:lang w:val="en-CA"/>
    </w:rPr>
  </w:style>
  <w:style w:type="character" w:customStyle="1" w:styleId="normaltextrun">
    <w:name w:val="normaltextrun"/>
    <w:basedOn w:val="DefaultParagraphFont"/>
    <w:rsid w:val="006651BE"/>
  </w:style>
  <w:style w:type="character" w:customStyle="1" w:styleId="superscript">
    <w:name w:val="superscript"/>
    <w:basedOn w:val="DefaultParagraphFont"/>
    <w:rsid w:val="006651BE"/>
  </w:style>
  <w:style w:type="character" w:customStyle="1" w:styleId="eop">
    <w:name w:val="eop"/>
    <w:basedOn w:val="DefaultParagraphFont"/>
    <w:rsid w:val="006651BE"/>
  </w:style>
  <w:style w:type="paragraph" w:customStyle="1" w:styleId="paragraph">
    <w:name w:val="paragraph"/>
    <w:basedOn w:val="Normal"/>
    <w:rsid w:val="00A95BF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NormalWeb">
    <w:name w:val="Normal (Web)"/>
    <w:basedOn w:val="Normal"/>
    <w:uiPriority w:val="99"/>
    <w:unhideWhenUsed/>
    <w:rsid w:val="003616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Revision">
    <w:name w:val="Revision"/>
    <w:hidden/>
    <w:uiPriority w:val="99"/>
    <w:semiHidden/>
    <w:rsid w:val="00DE249B"/>
    <w:pPr>
      <w:spacing w:after="0" w:line="240" w:lineRule="auto"/>
    </w:pPr>
    <w:rPr>
      <w:lang w:val="en-CA"/>
    </w:rPr>
  </w:style>
  <w:style w:type="character" w:styleId="FollowedHyperlink">
    <w:name w:val="FollowedHyperlink"/>
    <w:basedOn w:val="DefaultParagraphFont"/>
    <w:uiPriority w:val="99"/>
    <w:semiHidden/>
    <w:unhideWhenUsed/>
    <w:rsid w:val="004A03F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63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54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6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34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73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13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247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18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87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95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45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163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35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23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25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86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54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60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2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037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21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578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4717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sakurastipendije.rs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30.png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837b058c-0dfa-4922-a102-e12723c2ff0f">
      <UserInfo>
        <DisplayName>Namfua, Femi</DisplayName>
        <AccountId>13</AccountId>
        <AccountType/>
      </UserInfo>
      <UserInfo>
        <DisplayName>Rudawska, Magdalena</DisplayName>
        <AccountId>721</AccountId>
        <AccountType/>
      </UserInfo>
      <UserInfo>
        <DisplayName>Lebedev, Mikhail</DisplayName>
        <AccountId>722</AccountId>
        <AccountType/>
      </UserInfo>
      <UserInfo>
        <DisplayName>Balashkevich, Yuliana</DisplayName>
        <AccountId>723</AccountId>
        <AccountType/>
      </UserInfo>
      <UserInfo>
        <DisplayName>Dekoninck, Eric</DisplayName>
        <AccountId>356</AccountId>
        <AccountType/>
      </UserInfo>
      <UserInfo>
        <DisplayName>Damchevski, Aleksandar</DisplayName>
        <AccountId>14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FAEFD87D57F494793411FC70BD7ED31" ma:contentTypeVersion="13" ma:contentTypeDescription="Create a new document." ma:contentTypeScope="" ma:versionID="fed62c91b80b75df39240500a51369e2">
  <xsd:schema xmlns:xsd="http://www.w3.org/2001/XMLSchema" xmlns:xs="http://www.w3.org/2001/XMLSchema" xmlns:p="http://schemas.microsoft.com/office/2006/metadata/properties" xmlns:ns3="8266bb95-b6fe-492d-bcf6-4470aa087497" xmlns:ns4="837b058c-0dfa-4922-a102-e12723c2ff0f" targetNamespace="http://schemas.microsoft.com/office/2006/metadata/properties" ma:root="true" ma:fieldsID="0e31ce15c2423720f710ef7f25a212c7" ns3:_="" ns4:_="">
    <xsd:import namespace="8266bb95-b6fe-492d-bcf6-4470aa087497"/>
    <xsd:import namespace="837b058c-0dfa-4922-a102-e12723c2ff0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66bb95-b6fe-492d-bcf6-4470aa08749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7b058c-0dfa-4922-a102-e12723c2ff0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84A1A9D-6011-47ED-BDB0-A18238B7A44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5D7923D-2614-4FDF-882F-2F14A18E2B97}">
  <ds:schemaRefs>
    <ds:schemaRef ds:uri="http://schemas.microsoft.com/office/2006/metadata/properties"/>
    <ds:schemaRef ds:uri="http://schemas.microsoft.com/office/infopath/2007/PartnerControls"/>
    <ds:schemaRef ds:uri="837b058c-0dfa-4922-a102-e12723c2ff0f"/>
  </ds:schemaRefs>
</ds:datastoreItem>
</file>

<file path=customXml/itemProps3.xml><?xml version="1.0" encoding="utf-8"?>
<ds:datastoreItem xmlns:ds="http://schemas.openxmlformats.org/officeDocument/2006/customXml" ds:itemID="{03255C21-7749-478B-B819-4667A219205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266bb95-b6fe-492d-bcf6-4470aa087497"/>
    <ds:schemaRef ds:uri="837b058c-0dfa-4922-a102-e12723c2ff0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FAE0B57-CF5F-44D7-BFA1-2EEDC62D6C4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1</Pages>
  <Words>407</Words>
  <Characters>232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mchevski, Aleksandar</dc:creator>
  <cp:keywords/>
  <dc:description/>
  <cp:lastModifiedBy>Marina Rebić</cp:lastModifiedBy>
  <cp:revision>18</cp:revision>
  <dcterms:created xsi:type="dcterms:W3CDTF">2021-03-22T15:15:00Z</dcterms:created>
  <dcterms:modified xsi:type="dcterms:W3CDTF">2021-03-24T08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FAEFD87D57F494793411FC70BD7ED31</vt:lpwstr>
  </property>
  <property fmtid="{D5CDD505-2E9C-101B-9397-08002B2CF9AE}" pid="3" name="MSIP_Label_b020b37f-db72-473e-ae54-fb16df408069_Enabled">
    <vt:lpwstr>true</vt:lpwstr>
  </property>
  <property fmtid="{D5CDD505-2E9C-101B-9397-08002B2CF9AE}" pid="4" name="MSIP_Label_b020b37f-db72-473e-ae54-fb16df408069_SetDate">
    <vt:lpwstr>2020-12-10T16:08:00Z</vt:lpwstr>
  </property>
  <property fmtid="{D5CDD505-2E9C-101B-9397-08002B2CF9AE}" pid="5" name="MSIP_Label_b020b37f-db72-473e-ae54-fb16df408069_Method">
    <vt:lpwstr>Standard</vt:lpwstr>
  </property>
  <property fmtid="{D5CDD505-2E9C-101B-9397-08002B2CF9AE}" pid="6" name="MSIP_Label_b020b37f-db72-473e-ae54-fb16df408069_Name">
    <vt:lpwstr>General</vt:lpwstr>
  </property>
  <property fmtid="{D5CDD505-2E9C-101B-9397-08002B2CF9AE}" pid="7" name="MSIP_Label_b020b37f-db72-473e-ae54-fb16df408069_SiteId">
    <vt:lpwstr>705d07a3-2eea-4f3b-ab59-65ca29abeb26</vt:lpwstr>
  </property>
  <property fmtid="{D5CDD505-2E9C-101B-9397-08002B2CF9AE}" pid="8" name="MSIP_Label_b020b37f-db72-473e-ae54-fb16df408069_ActionId">
    <vt:lpwstr>28a55502-69f0-47cd-bf11-1a13c7981987</vt:lpwstr>
  </property>
  <property fmtid="{D5CDD505-2E9C-101B-9397-08002B2CF9AE}" pid="9" name="MSIP_Label_b020b37f-db72-473e-ae54-fb16df408069_ContentBits">
    <vt:lpwstr>0</vt:lpwstr>
  </property>
  <property fmtid="{D5CDD505-2E9C-101B-9397-08002B2CF9AE}" pid="10" name="ComplianceAssetId">
    <vt:lpwstr/>
  </property>
  <property fmtid="{D5CDD505-2E9C-101B-9397-08002B2CF9AE}" pid="11" name="Order">
    <vt:r8>147000</vt:r8>
  </property>
  <property fmtid="{D5CDD505-2E9C-101B-9397-08002B2CF9AE}" pid="12" name="xd_Signature">
    <vt:bool>false</vt:bool>
  </property>
  <property fmtid="{D5CDD505-2E9C-101B-9397-08002B2CF9AE}" pid="13" name="xd_ProgID">
    <vt:lpwstr/>
  </property>
  <property fmtid="{D5CDD505-2E9C-101B-9397-08002B2CF9AE}" pid="14" name="TemplateUrl">
    <vt:lpwstr/>
  </property>
</Properties>
</file>